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A4DAF" w14:textId="77777777" w:rsidR="005165BD" w:rsidRDefault="00C02FBD">
      <w:pPr>
        <w:pStyle w:val="Heading1"/>
        <w:jc w:val="center"/>
        <w:rPr>
          <w:lang w:val="bg-BG"/>
        </w:rPr>
      </w:pPr>
      <w:r>
        <w:t>More Exercise: Dictionaries</w:t>
      </w:r>
    </w:p>
    <w:p w14:paraId="09AC069D" w14:textId="07A281F5" w:rsidR="008247BE" w:rsidRPr="008247BE" w:rsidRDefault="00C02FBD" w:rsidP="008247BE">
      <w:pPr>
        <w:spacing w:before="0" w:after="0"/>
        <w:jc w:val="center"/>
        <w:rPr>
          <w:color w:val="FF0000"/>
        </w:rPr>
      </w:pPr>
      <w:r w:rsidRPr="008247BE">
        <w:t xml:space="preserve">Additional exercises for the </w:t>
      </w:r>
      <w:hyperlink r:id="rId8">
        <w:r w:rsidRPr="008247BE">
          <w:rPr>
            <w:rStyle w:val="InternetLink"/>
          </w:rPr>
          <w:t>Python Fundamentals Course @SoftUni</w:t>
        </w:r>
      </w:hyperlink>
      <w:r w:rsidRPr="008247BE">
        <w:t>.</w:t>
      </w:r>
      <w:r w:rsidRPr="008247BE">
        <w:rPr>
          <w:color w:val="FF0000"/>
        </w:rPr>
        <w:t xml:space="preserve"> </w:t>
      </w:r>
      <w:r w:rsidR="009A516F" w:rsidRPr="008247BE">
        <w:rPr>
          <w:color w:val="FF0000"/>
        </w:rPr>
        <w:t xml:space="preserve"> </w:t>
      </w:r>
    </w:p>
    <w:p w14:paraId="51D2F8C8" w14:textId="04176D09" w:rsidR="005165BD" w:rsidRPr="008247BE" w:rsidRDefault="00C02FBD" w:rsidP="008247BE">
      <w:pPr>
        <w:spacing w:before="0" w:after="0"/>
        <w:jc w:val="center"/>
      </w:pPr>
      <w:r w:rsidRPr="008247BE">
        <w:t xml:space="preserve">Submit your solutions in the SoftUni judge system at </w:t>
      </w:r>
      <w:hyperlink r:id="rId9">
        <w:r w:rsidR="00836736">
          <w:rPr>
            <w:rStyle w:val="InternetLink"/>
          </w:rPr>
          <w:t>https://judge.softuni.org/Contests/1738</w:t>
        </w:r>
      </w:hyperlink>
      <w:r w:rsidR="008247BE" w:rsidRPr="008247BE">
        <w:t>.</w:t>
      </w:r>
    </w:p>
    <w:p w14:paraId="259EF211" w14:textId="77777777" w:rsidR="005165BD" w:rsidRDefault="00C02FBD">
      <w:pPr>
        <w:jc w:val="center"/>
        <w:rPr>
          <w:rFonts w:eastAsiaTheme="majorEastAsia" w:cstheme="majorBidi"/>
          <w:b/>
          <w:i/>
          <w:color w:val="7C380A"/>
          <w:sz w:val="36"/>
          <w:szCs w:val="36"/>
          <w:u w:val="single"/>
          <w:lang w:val="bg-BG"/>
        </w:rPr>
      </w:pPr>
      <w:r>
        <w:rPr>
          <w:b/>
          <w:i/>
          <w:u w:val="single"/>
        </w:rPr>
        <w:t>Note: All the exercises are excluded from your homework!</w:t>
      </w:r>
    </w:p>
    <w:p w14:paraId="5DB92EBF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Ranking</w:t>
      </w:r>
    </w:p>
    <w:p w14:paraId="2443348C" w14:textId="35B54AB3" w:rsidR="005165BD" w:rsidRDefault="00C02FBD">
      <w:pPr>
        <w:rPr>
          <w:lang w:val="bg-BG"/>
        </w:rPr>
      </w:pPr>
      <w:r>
        <w:t xml:space="preserve">Here comes the final and the most interesting part – the Final ranking of the candidate-interns. The final ranking is determined by the points of the interview tasks and </w:t>
      </w:r>
      <w:r w:rsidR="00836736">
        <w:t>by the points from</w:t>
      </w:r>
      <w:r>
        <w:t xml:space="preserve"> the exams in SoftUni. Here is your final task. You will receive some lines of input in the format </w:t>
      </w:r>
      <w:r w:rsidRPr="00836736">
        <w:rPr>
          <w:rFonts w:ascii="Consolas" w:hAnsi="Consolas"/>
          <w:b/>
        </w:rPr>
        <w:t>"{contest}:{password for contest}"</w:t>
      </w:r>
      <w:r>
        <w:t xml:space="preserve"> until you receive </w:t>
      </w:r>
      <w:r w:rsidRPr="006D249C">
        <w:rPr>
          <w:rFonts w:ascii="Consolas" w:hAnsi="Consolas"/>
          <w:b/>
        </w:rPr>
        <w:t>"end of contests"</w:t>
      </w:r>
      <w:r>
        <w:t xml:space="preserve">. Save that data because </w:t>
      </w:r>
      <w:r>
        <w:rPr>
          <w:b/>
        </w:rPr>
        <w:t>you will need it later</w:t>
      </w:r>
      <w:r>
        <w:t xml:space="preserve">. After that you will receive other type of inputs in format </w:t>
      </w:r>
      <w:r w:rsidRPr="006D249C">
        <w:rPr>
          <w:rFonts w:ascii="Consolas" w:hAnsi="Consolas"/>
          <w:b/>
        </w:rPr>
        <w:t>"{contest}=&gt;{password}=&gt;{username}=&gt;{points}"</w:t>
      </w:r>
      <w:r>
        <w:t xml:space="preserve"> until you receive </w:t>
      </w:r>
      <w:r w:rsidRPr="006D249C">
        <w:rPr>
          <w:rFonts w:ascii="Consolas" w:hAnsi="Consolas"/>
          <w:b/>
        </w:rPr>
        <w:t>"end of submissions"</w:t>
      </w:r>
      <w:r>
        <w:t>. Here is what you need to do.</w:t>
      </w:r>
    </w:p>
    <w:p w14:paraId="4143AC8F" w14:textId="77E231C6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contest is valid (</w:t>
      </w:r>
      <w:r w:rsidR="006D249C">
        <w:rPr>
          <w:b/>
        </w:rPr>
        <w:t xml:space="preserve">It is considered valid </w:t>
      </w:r>
      <w:r>
        <w:rPr>
          <w:b/>
        </w:rPr>
        <w:t>if you received it in the first type of input)</w:t>
      </w:r>
    </w:p>
    <w:p w14:paraId="5C3FD1A6" w14:textId="77777777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password is correct for the given contest</w:t>
      </w:r>
    </w:p>
    <w:p w14:paraId="175AB622" w14:textId="792A55E2" w:rsidR="005165BD" w:rsidRDefault="006D249C">
      <w:pPr>
        <w:pStyle w:val="ListParagraph"/>
        <w:numPr>
          <w:ilvl w:val="0"/>
          <w:numId w:val="9"/>
        </w:numPr>
        <w:spacing w:after="160"/>
        <w:rPr>
          <w:b/>
          <w:lang w:val="bg-BG"/>
        </w:rPr>
      </w:pPr>
      <w:r>
        <w:t>If the contest and the password is valid, s</w:t>
      </w:r>
      <w:r w:rsidR="00C02FBD">
        <w:t xml:space="preserve">ave the user with the contest they take part in </w:t>
      </w:r>
      <w:r w:rsidR="00C02FBD">
        <w:rPr>
          <w:b/>
        </w:rPr>
        <w:t>(a user can take part in many contests)</w:t>
      </w:r>
      <w:r w:rsidR="00C02FBD">
        <w:t xml:space="preserve"> and the points the user has in the given contest. If you receive the </w:t>
      </w:r>
      <w:r w:rsidR="00C02FBD">
        <w:rPr>
          <w:b/>
        </w:rPr>
        <w:t>same contest and the same user update the points only if the new ones are more than the older ones.</w:t>
      </w:r>
    </w:p>
    <w:p w14:paraId="0E09EE40" w14:textId="0BD6E3E0" w:rsidR="005165BD" w:rsidRDefault="006D249C">
      <w:pPr>
        <w:ind w:firstLine="360"/>
        <w:rPr>
          <w:lang w:val="bg-BG"/>
        </w:rPr>
      </w:pPr>
      <w:r>
        <w:t>In</w:t>
      </w:r>
      <w:r w:rsidR="00C02FBD">
        <w:t xml:space="preserve"> the end</w:t>
      </w:r>
      <w:r>
        <w:t>,</w:t>
      </w:r>
      <w:r w:rsidR="00C02FBD">
        <w:t xml:space="preserve"> you </w:t>
      </w:r>
      <w:r>
        <w:t>should</w:t>
      </w:r>
      <w:r w:rsidR="00C02FBD">
        <w:t xml:space="preserve"> print the info for the user with the </w:t>
      </w:r>
      <w:r w:rsidR="00C02FBD">
        <w:rPr>
          <w:b/>
        </w:rPr>
        <w:t>most points</w:t>
      </w:r>
      <w:r w:rsidR="00557EC0">
        <w:t xml:space="preserve"> (</w:t>
      </w:r>
      <w:r w:rsidR="00D82E2D">
        <w:t xml:space="preserve">total points </w:t>
      </w:r>
      <w:r w:rsidR="00557EC0">
        <w:t>for all contents</w:t>
      </w:r>
      <w:r w:rsidR="00D82E2D">
        <w:t xml:space="preserve"> they participated in</w:t>
      </w:r>
      <w:r w:rsidR="00557EC0">
        <w:t xml:space="preserve">) </w:t>
      </w:r>
      <w:r w:rsidR="00C02FBD">
        <w:t xml:space="preserve">in the format </w:t>
      </w:r>
      <w:r w:rsidR="00C02FBD" w:rsidRPr="006D249C">
        <w:rPr>
          <w:rFonts w:ascii="Consolas" w:hAnsi="Consolas"/>
          <w:b/>
        </w:rPr>
        <w:t>"Best candidate is {user} with total {total</w:t>
      </w:r>
      <w:r>
        <w:rPr>
          <w:rFonts w:ascii="Consolas" w:hAnsi="Consolas"/>
          <w:b/>
        </w:rPr>
        <w:t>_</w:t>
      </w:r>
      <w:r w:rsidR="00C02FBD" w:rsidRPr="006D249C">
        <w:rPr>
          <w:rFonts w:ascii="Consolas" w:hAnsi="Consolas"/>
          <w:b/>
        </w:rPr>
        <w:t>points} points."</w:t>
      </w:r>
      <w:r w:rsidR="00C02FBD">
        <w:t xml:space="preserve">. After that print </w:t>
      </w:r>
      <w:r w:rsidR="00C02FBD">
        <w:rPr>
          <w:b/>
        </w:rPr>
        <w:t>all students ordered by their names</w:t>
      </w:r>
      <w:r w:rsidR="00C02FBD">
        <w:t xml:space="preserve">. </w:t>
      </w:r>
      <w:r w:rsidR="00C02FBD">
        <w:rPr>
          <w:b/>
        </w:rPr>
        <w:t>For each user print each contest with the points in descending order</w:t>
      </w:r>
      <w:r w:rsidR="00C02FBD">
        <w:t>. See the examples.</w:t>
      </w:r>
    </w:p>
    <w:p w14:paraId="2E05D40F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30A50FE1" w14:textId="3A4830BE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:{password for contest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contests"</w:t>
      </w:r>
      <w:r w:rsidR="00C02FBD">
        <w:rPr>
          <w:b/>
        </w:rPr>
        <w:t xml:space="preserve"> </w:t>
      </w:r>
      <w:r w:rsidR="00C02FBD">
        <w:t>command. There will be no case with two equal contests</w:t>
      </w:r>
    </w:p>
    <w:p w14:paraId="475EE8B4" w14:textId="76E82792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=&gt;{password}=&gt;{username}=&gt;{points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submissions"</w:t>
      </w:r>
      <w:r w:rsidR="00C02FBD">
        <w:rPr>
          <w:b/>
        </w:rPr>
        <w:t xml:space="preserve"> </w:t>
      </w:r>
      <w:r w:rsidR="00C02FBD">
        <w:t>command.</w:t>
      </w:r>
    </w:p>
    <w:p w14:paraId="1F12238D" w14:textId="77777777" w:rsidR="005165BD" w:rsidRDefault="00C02FBD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>
        <w:rPr>
          <w:b/>
        </w:rPr>
        <w:t>There will be no case with 2 or more users with same total points!</w:t>
      </w:r>
    </w:p>
    <w:p w14:paraId="15EA89C1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61B3670F" w14:textId="7BDDD36D" w:rsidR="005165BD" w:rsidRDefault="00C02FBD">
      <w:pPr>
        <w:pStyle w:val="ListParagraph"/>
        <w:numPr>
          <w:ilvl w:val="0"/>
          <w:numId w:val="10"/>
        </w:numPr>
        <w:spacing w:after="160"/>
        <w:rPr>
          <w:b/>
          <w:lang w:val="bg-BG"/>
        </w:rPr>
      </w:pPr>
      <w:r>
        <w:t>On the first line</w:t>
      </w:r>
      <w:r w:rsidR="006D249C">
        <w:t>,</w:t>
      </w:r>
      <w:r>
        <w:t xml:space="preserve"> print the best user in format </w:t>
      </w:r>
      <w:r w:rsidRPr="006D249C">
        <w:rPr>
          <w:rFonts w:ascii="Consolas" w:hAnsi="Consolas"/>
          <w:b/>
        </w:rPr>
        <w:t>"Best candidate is {user} with total {total points} points."</w:t>
      </w:r>
      <w:r w:rsidRPr="006D249C">
        <w:rPr>
          <w:bCs/>
        </w:rPr>
        <w:t>.</w:t>
      </w:r>
    </w:p>
    <w:p w14:paraId="3A85A243" w14:textId="77777777" w:rsidR="005165BD" w:rsidRDefault="00C02FBD">
      <w:pPr>
        <w:pStyle w:val="ListParagraph"/>
        <w:numPr>
          <w:ilvl w:val="0"/>
          <w:numId w:val="10"/>
        </w:numPr>
        <w:spacing w:after="160"/>
        <w:rPr>
          <w:lang w:val="bg-BG"/>
        </w:rPr>
      </w:pPr>
      <w:r>
        <w:t>Then print all students ordered as mentioned above in format:</w:t>
      </w:r>
    </w:p>
    <w:p w14:paraId="33AEA8D3" w14:textId="047036CC" w:rsidR="005165BD" w:rsidRPr="00C02C57" w:rsidRDefault="006D249C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"</w:t>
      </w:r>
      <w:r w:rsidR="00C02FBD" w:rsidRPr="00C02C57">
        <w:rPr>
          <w:rFonts w:ascii="Consolas" w:hAnsi="Consolas"/>
          <w:b/>
        </w:rPr>
        <w:t>{user</w:t>
      </w:r>
      <w:r w:rsidRPr="00C02C57">
        <w:rPr>
          <w:rFonts w:ascii="Consolas" w:hAnsi="Consolas"/>
          <w:b/>
        </w:rPr>
        <w:t>_</w:t>
      </w:r>
      <w:r w:rsidR="00C02FBD" w:rsidRPr="00C02C57">
        <w:rPr>
          <w:rFonts w:ascii="Consolas" w:hAnsi="Consolas"/>
          <w:b/>
        </w:rPr>
        <w:t>name</w:t>
      </w:r>
      <w:r w:rsidRPr="00C02C57">
        <w:rPr>
          <w:rFonts w:ascii="Consolas" w:hAnsi="Consolas"/>
          <w:b/>
        </w:rPr>
        <w:t>1</w:t>
      </w:r>
      <w:r w:rsidR="00C02FBD" w:rsidRPr="00C02C57">
        <w:rPr>
          <w:rFonts w:ascii="Consolas" w:hAnsi="Consolas"/>
          <w:b/>
        </w:rPr>
        <w:t>}</w:t>
      </w:r>
    </w:p>
    <w:p w14:paraId="4E8F813D" w14:textId="77777777" w:rsidR="005165BD" w:rsidRPr="00C02C57" w:rsidRDefault="00C02FBD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#  {contest1} -&gt; {points}</w:t>
      </w:r>
    </w:p>
    <w:p w14:paraId="35BBBA0D" w14:textId="77777777" w:rsidR="00C02C57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 xml:space="preserve">#  {contest2} -&gt; {points} </w:t>
      </w:r>
    </w:p>
    <w:p w14:paraId="7884A482" w14:textId="77777777" w:rsidR="00C02C57" w:rsidRPr="00C02C57" w:rsidRDefault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…</w:t>
      </w:r>
    </w:p>
    <w:p w14:paraId="725DF226" w14:textId="6E6C03CB" w:rsidR="005165BD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#  {contestN} -&gt; {points}</w:t>
      </w:r>
      <w:r w:rsidR="006D249C" w:rsidRPr="00C02C57">
        <w:rPr>
          <w:rFonts w:ascii="Consolas" w:hAnsi="Consolas"/>
          <w:b/>
        </w:rPr>
        <w:t>"</w:t>
      </w:r>
    </w:p>
    <w:p w14:paraId="191F98B6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6C325029" w14:textId="4773C429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>T</w:t>
      </w:r>
      <w:r w:rsidR="00C02FBD">
        <w:t xml:space="preserve">he strings may contain any ASCII character except from </w:t>
      </w:r>
      <w:r w:rsidR="00C02FBD">
        <w:rPr>
          <w:b/>
        </w:rPr>
        <w:t>(:, =, &gt;)</w:t>
      </w:r>
      <w:r w:rsidR="008E3A76">
        <w:rPr>
          <w:b/>
          <w:lang w:val="bg-BG"/>
        </w:rPr>
        <w:t>.</w:t>
      </w:r>
    </w:p>
    <w:p w14:paraId="613A3120" w14:textId="0D3152EF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lastRenderedPageBreak/>
        <w:t>T</w:t>
      </w:r>
      <w:r w:rsidR="00C02FBD">
        <w:t xml:space="preserve">he numbers will be in range </w:t>
      </w:r>
      <w:r w:rsidR="00C02FBD">
        <w:rPr>
          <w:b/>
        </w:rPr>
        <w:t>[0 - 10000]</w:t>
      </w:r>
      <w:r w:rsidR="008E3A76">
        <w:rPr>
          <w:b/>
          <w:lang w:val="bg-BG"/>
        </w:rPr>
        <w:t>.</w:t>
      </w:r>
    </w:p>
    <w:p w14:paraId="107B78C3" w14:textId="7DB54C37" w:rsidR="005165BD" w:rsidRDefault="00C02C57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S</w:t>
      </w:r>
      <w:r w:rsidR="00C02FBD">
        <w:t>econd input is always valid</w:t>
      </w:r>
      <w:r w:rsidR="008E3A76">
        <w:rPr>
          <w:lang w:val="bg-BG"/>
        </w:rPr>
        <w:t>.</w:t>
      </w:r>
    </w:p>
    <w:p w14:paraId="6BD48609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5"/>
        <w:gridCol w:w="4860"/>
      </w:tblGrid>
      <w:tr w:rsidR="005165BD" w14:paraId="1F542DB8" w14:textId="77777777" w:rsidTr="008E3A76">
        <w:tc>
          <w:tcPr>
            <w:tcW w:w="5304" w:type="dxa"/>
            <w:shd w:val="clear" w:color="auto" w:fill="D9D9D9" w:themeFill="background1" w:themeFillShade="D9"/>
            <w:vAlign w:val="center"/>
          </w:tcPr>
          <w:p w14:paraId="5327061F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1B22C109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50917E7C" w14:textId="77777777">
        <w:tc>
          <w:tcPr>
            <w:tcW w:w="5304" w:type="dxa"/>
            <w:shd w:val="clear" w:color="auto" w:fill="auto"/>
          </w:tcPr>
          <w:p w14:paraId="7B6AAF3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One Interview:success</w:t>
            </w:r>
          </w:p>
          <w:p w14:paraId="46D0430B" w14:textId="567E0E3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:</w:t>
            </w:r>
            <w:r w:rsidR="00C02C57">
              <w:rPr>
                <w:rFonts w:cstheme="minorHAnsi"/>
                <w:b w:val="0"/>
              </w:rPr>
              <w:t>fundExam</w:t>
            </w:r>
          </w:p>
          <w:p w14:paraId="3EA8DF3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C# Fundamentals:fundPass</w:t>
            </w:r>
          </w:p>
          <w:p w14:paraId="6F8892E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Algorithms:fun</w:t>
            </w:r>
          </w:p>
          <w:p w14:paraId="65798CA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0315B49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fundPass=&gt;Tanya=&gt;350</w:t>
            </w:r>
          </w:p>
          <w:p w14:paraId="72BCE69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53E7B089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7A6C5BA5" w14:textId="51C0DADA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FF000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Java Basics Exam=&gt;</w:t>
            </w:r>
            <w:r w:rsidR="00C02C57">
              <w:rPr>
                <w:rFonts w:cstheme="minorHAnsi"/>
                <w:b w:val="0"/>
                <w:color w:val="FF0000"/>
              </w:rPr>
              <w:t>wrong_pass</w:t>
            </w:r>
            <w:r w:rsidRPr="00C02C57">
              <w:rPr>
                <w:rFonts w:cstheme="minorHAnsi"/>
                <w:b w:val="0"/>
                <w:color w:val="FF0000"/>
              </w:rPr>
              <w:t>=&gt;</w:t>
            </w:r>
            <w:r w:rsidR="00C02C57">
              <w:rPr>
                <w:rFonts w:cstheme="minorHAnsi"/>
                <w:b w:val="0"/>
                <w:color w:val="FF0000"/>
              </w:rPr>
              <w:t>Teo</w:t>
            </w:r>
            <w:r w:rsidRPr="00C02C57">
              <w:rPr>
                <w:rFonts w:cstheme="minorHAnsi"/>
                <w:b w:val="0"/>
                <w:color w:val="FF0000"/>
              </w:rPr>
              <w:t>=&gt;400</w:t>
            </w:r>
          </w:p>
          <w:p w14:paraId="2A04CE0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156039B6" w14:textId="46FB694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OOP Advanced=&gt;password123=&gt;</w:t>
            </w:r>
            <w:r w:rsidR="00C02C57">
              <w:rPr>
                <w:rFonts w:cstheme="minorHAnsi"/>
                <w:b w:val="0"/>
                <w:color w:val="FF0000"/>
              </w:rPr>
              <w:t>Kay</w:t>
            </w:r>
            <w:r w:rsidRPr="00C02C57">
              <w:rPr>
                <w:rFonts w:cstheme="minorHAnsi"/>
                <w:b w:val="0"/>
                <w:color w:val="FF0000"/>
              </w:rPr>
              <w:t>=&gt;231</w:t>
            </w:r>
          </w:p>
          <w:p w14:paraId="2792AED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fundPass=&gt;Tanya=&gt;250</w:t>
            </w:r>
          </w:p>
          <w:p w14:paraId="41496E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fundPass=&gt;Nikola=&gt;200</w:t>
            </w:r>
          </w:p>
          <w:p w14:paraId="392117E4" w14:textId="069FBD7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J</w:t>
            </w:r>
            <w:r w:rsidR="00B81D6C">
              <w:rPr>
                <w:rFonts w:cstheme="minorHAnsi"/>
                <w:b w:val="0"/>
                <w:color w:val="00B050"/>
              </w:rPr>
              <w:t>S</w:t>
            </w:r>
            <w:r w:rsidRPr="00C02C57">
              <w:rPr>
                <w:rFonts w:cstheme="minorHAnsi"/>
                <w:b w:val="0"/>
                <w:color w:val="00B050"/>
              </w:rPr>
              <w:t xml:space="preserve"> Fundamentals=&gt;</w:t>
            </w:r>
            <w:r w:rsidR="00C02C57">
              <w:rPr>
                <w:rFonts w:cstheme="minorHAnsi"/>
                <w:b w:val="0"/>
                <w:color w:val="00B050"/>
              </w:rPr>
              <w:t>fundExam</w:t>
            </w:r>
            <w:r w:rsidRPr="00C02C57">
              <w:rPr>
                <w:rFonts w:cstheme="minorHAnsi"/>
                <w:b w:val="0"/>
                <w:color w:val="00B050"/>
              </w:rPr>
              <w:t>=&gt;Tanya=&gt;400</w:t>
            </w:r>
          </w:p>
          <w:p w14:paraId="459E552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663686E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Tanya with total 1350 points.</w:t>
            </w:r>
          </w:p>
          <w:p w14:paraId="54E20071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7D37D5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Nikola</w:t>
            </w:r>
          </w:p>
          <w:p w14:paraId="62086EA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200</w:t>
            </w:r>
          </w:p>
          <w:p w14:paraId="7889837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One Interview -&gt; 120</w:t>
            </w:r>
          </w:p>
          <w:p w14:paraId="4E861A3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Tanya</w:t>
            </w:r>
          </w:p>
          <w:p w14:paraId="09A7A43E" w14:textId="74C014AD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 -&gt; 400</w:t>
            </w:r>
          </w:p>
          <w:p w14:paraId="7F549B3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Algorithms -&gt; 380</w:t>
            </w:r>
          </w:p>
          <w:p w14:paraId="6BD36BC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350</w:t>
            </w:r>
          </w:p>
          <w:p w14:paraId="28DA0F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One Interview -&gt; 220</w:t>
            </w:r>
          </w:p>
        </w:tc>
      </w:tr>
      <w:tr w:rsidR="005165BD" w14:paraId="36596F9E" w14:textId="77777777">
        <w:tc>
          <w:tcPr>
            <w:tcW w:w="5304" w:type="dxa"/>
            <w:shd w:val="clear" w:color="auto" w:fill="auto"/>
          </w:tcPr>
          <w:p w14:paraId="78AE44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bookmarkStart w:id="0" w:name="_Hlk505101421"/>
            <w:bookmarkEnd w:id="0"/>
            <w:r w:rsidRPr="00C02C57">
              <w:rPr>
                <w:rFonts w:cstheme="minorHAnsi"/>
                <w:b w:val="0"/>
              </w:rPr>
              <w:t>Java Advanced:funpass</w:t>
            </w:r>
          </w:p>
          <w:p w14:paraId="5093FE9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:success</w:t>
            </w:r>
          </w:p>
          <w:p w14:paraId="589AC4E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:asdasd</w:t>
            </w:r>
          </w:p>
          <w:p w14:paraId="4480371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:forrF</w:t>
            </w:r>
          </w:p>
          <w:p w14:paraId="05CE6C8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5B259A6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ispass=&gt;Monika=&gt;290</w:t>
            </w:r>
          </w:p>
          <w:p w14:paraId="4CA25AA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funpass=&gt;Simona=&gt;400</w:t>
            </w:r>
          </w:p>
          <w:p w14:paraId="0B7DB48F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Drago=&gt;120</w:t>
            </w:r>
          </w:p>
          <w:p w14:paraId="7084824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funpass=&gt;Petyr=&gt;90</w:t>
            </w:r>
          </w:p>
          <w:p w14:paraId="2686BDB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=&gt;forrF=&gt;Simona=&gt;280</w:t>
            </w:r>
          </w:p>
          <w:p w14:paraId="1A28690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Petyr=&gt;0</w:t>
            </w:r>
          </w:p>
          <w:p w14:paraId="1B52D63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asdasd=&gt;Drago=&gt;250</w:t>
            </w:r>
          </w:p>
          <w:p w14:paraId="53F0C23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Simona=&gt;200</w:t>
            </w:r>
          </w:p>
          <w:p w14:paraId="56568C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5166196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Simona with total 880 points.</w:t>
            </w:r>
          </w:p>
          <w:p w14:paraId="54E96393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189DF27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Drago</w:t>
            </w:r>
          </w:p>
          <w:p w14:paraId="7E6BA6E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Math Concept -&gt; 250</w:t>
            </w:r>
          </w:p>
          <w:p w14:paraId="02EFE14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120</w:t>
            </w:r>
          </w:p>
          <w:p w14:paraId="47A28BD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etyr</w:t>
            </w:r>
          </w:p>
          <w:p w14:paraId="41DC1E5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90</w:t>
            </w:r>
          </w:p>
          <w:p w14:paraId="3484A8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0</w:t>
            </w:r>
          </w:p>
          <w:p w14:paraId="604304D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Simona</w:t>
            </w:r>
          </w:p>
          <w:p w14:paraId="061E4B6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400</w:t>
            </w:r>
          </w:p>
          <w:p w14:paraId="533EB1D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Web Basics -&gt; 280</w:t>
            </w:r>
          </w:p>
          <w:p w14:paraId="27384FC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Two Interview -&gt; 200</w:t>
            </w:r>
            <w:bookmarkStart w:id="1" w:name="_Hlk505101742"/>
            <w:bookmarkEnd w:id="1"/>
          </w:p>
        </w:tc>
      </w:tr>
    </w:tbl>
    <w:p w14:paraId="201BD093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Judge</w:t>
      </w:r>
    </w:p>
    <w:p w14:paraId="661D5883" w14:textId="781D71FF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>You know the jud</w:t>
      </w:r>
      <w:r w:rsidR="00CC401B">
        <w:rPr>
          <w:rFonts w:cstheme="minorHAnsi"/>
        </w:rPr>
        <w:t>g</w:t>
      </w:r>
      <w:r>
        <w:rPr>
          <w:rFonts w:cstheme="minorHAnsi"/>
        </w:rPr>
        <w:t xml:space="preserve">e system, right?! Your job is to create a program similar to the Judge system. </w:t>
      </w:r>
    </w:p>
    <w:p w14:paraId="0ED993E0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4C0ABCA2" w14:textId="6D936C19" w:rsidR="005165BD" w:rsidRDefault="00CC401B">
      <w:pPr>
        <w:pStyle w:val="Code"/>
        <w:rPr>
          <w:lang w:val="bg-BG"/>
        </w:rPr>
      </w:pPr>
      <w:r>
        <w:t>"</w:t>
      </w:r>
      <w:r w:rsidR="00C02FBD">
        <w:t>{username} -&gt; {contest} -&gt; {points}</w:t>
      </w:r>
      <w:r>
        <w:t>"</w:t>
      </w:r>
    </w:p>
    <w:p w14:paraId="38FA1CEB" w14:textId="642AA54F" w:rsidR="00482388" w:rsidRDefault="00C02FBD" w:rsidP="00482388">
      <w:r>
        <w:t xml:space="preserve">The </w:t>
      </w:r>
      <w:r w:rsidR="00990CD6">
        <w:t>"</w:t>
      </w:r>
      <w:r>
        <w:rPr>
          <w:rStyle w:val="CodeChar"/>
          <w:rFonts w:cstheme="minorHAnsi"/>
        </w:rPr>
        <w:t>contest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 w:rsidRPr="00990CD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990CD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username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>
        <w:t xml:space="preserve">are strings, the given </w:t>
      </w:r>
      <w:r w:rsidR="00990CD6" w:rsidRPr="00990CD6">
        <w:rPr>
          <w:rFonts w:ascii="Consolas" w:hAnsi="Consolas"/>
          <w:b/>
          <w:bCs/>
        </w:rPr>
        <w:t>"</w:t>
      </w:r>
      <w:r w:rsidRPr="00990CD6">
        <w:rPr>
          <w:rFonts w:ascii="Consolas" w:hAnsi="Consolas"/>
          <w:b/>
          <w:bCs/>
        </w:rPr>
        <w:t>points</w:t>
      </w:r>
      <w:r w:rsidR="00990CD6" w:rsidRPr="00990CD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 xml:space="preserve">every contest </w:t>
      </w:r>
      <w:r>
        <w:t xml:space="preserve">and </w:t>
      </w:r>
      <w:r w:rsidR="00990CD6">
        <w:rPr>
          <w:b/>
        </w:rPr>
        <w:t>points</w:t>
      </w:r>
      <w:r>
        <w:rPr>
          <w:b/>
        </w:rPr>
        <w:t xml:space="preserve"> of </w:t>
      </w:r>
      <w:r w:rsidR="00990CD6">
        <w:rPr>
          <w:b/>
        </w:rPr>
        <w:t>each</w:t>
      </w:r>
      <w:r>
        <w:rPr>
          <w:b/>
        </w:rPr>
        <w:t xml:space="preserve"> user</w:t>
      </w:r>
      <w:r w:rsidR="00482388">
        <w:t>:</w:t>
      </w:r>
      <w:r w:rsidR="00990CD6">
        <w:t xml:space="preserve"> </w:t>
      </w:r>
    </w:p>
    <w:p w14:paraId="1576BDC1" w14:textId="0480A58E" w:rsidR="00482388" w:rsidRPr="00482388" w:rsidRDefault="00482388" w:rsidP="00482388">
      <w:pPr>
        <w:pStyle w:val="ListParagraph"/>
        <w:numPr>
          <w:ilvl w:val="0"/>
          <w:numId w:val="15"/>
        </w:numPr>
        <w:rPr>
          <w:bCs/>
        </w:rPr>
      </w:pPr>
      <w:r w:rsidRPr="00482388">
        <w:rPr>
          <w:bCs/>
        </w:rPr>
        <w:t>I</w:t>
      </w:r>
      <w:r w:rsidR="00C02FBD" w:rsidRPr="00482388">
        <w:rPr>
          <w:bCs/>
        </w:rPr>
        <w:t xml:space="preserve">f the </w:t>
      </w:r>
      <w:r w:rsidR="00C02FBD" w:rsidRPr="00482388">
        <w:rPr>
          <w:b/>
        </w:rPr>
        <w:t>user</w:t>
      </w:r>
      <w:r w:rsidR="00C02FBD" w:rsidRPr="00482388">
        <w:rPr>
          <w:bCs/>
        </w:rPr>
        <w:t xml:space="preserve"> </w:t>
      </w:r>
      <w:r w:rsidRPr="00482388">
        <w:rPr>
          <w:bCs/>
        </w:rPr>
        <w:t xml:space="preserve">has </w:t>
      </w:r>
      <w:r w:rsidRPr="00482388">
        <w:rPr>
          <w:b/>
        </w:rPr>
        <w:t>already</w:t>
      </w:r>
      <w:r w:rsidR="00C02FBD" w:rsidRPr="00482388">
        <w:rPr>
          <w:b/>
        </w:rPr>
        <w:t xml:space="preserve"> participat</w:t>
      </w:r>
      <w:r w:rsidRPr="00482388">
        <w:rPr>
          <w:b/>
        </w:rPr>
        <w:t>ed</w:t>
      </w:r>
      <w:r w:rsidR="00C02FBD" w:rsidRPr="00482388">
        <w:rPr>
          <w:bCs/>
        </w:rPr>
        <w:t xml:space="preserve"> in the contest, </w:t>
      </w:r>
      <w:r w:rsidRPr="00482388">
        <w:rPr>
          <w:b/>
        </w:rPr>
        <w:t>update their points</w:t>
      </w:r>
      <w:r w:rsidRPr="00482388">
        <w:rPr>
          <w:bCs/>
        </w:rPr>
        <w:t xml:space="preserve"> </w:t>
      </w:r>
      <w:r w:rsidRPr="00482388">
        <w:rPr>
          <w:b/>
        </w:rPr>
        <w:t>only if the new ones are more than the older ones</w:t>
      </w:r>
      <w:r w:rsidRPr="00482388">
        <w:rPr>
          <w:bCs/>
        </w:rPr>
        <w:t>.</w:t>
      </w:r>
    </w:p>
    <w:p w14:paraId="52F37EE6" w14:textId="029176F7" w:rsidR="005165BD" w:rsidRPr="00482388" w:rsidRDefault="00482388" w:rsidP="00482388">
      <w:pPr>
        <w:pStyle w:val="ListParagraph"/>
        <w:numPr>
          <w:ilvl w:val="0"/>
          <w:numId w:val="15"/>
        </w:numPr>
      </w:pPr>
      <w:r>
        <w:t>O</w:t>
      </w:r>
      <w:r w:rsidR="00C02FBD">
        <w:t>therwise</w:t>
      </w:r>
      <w:r>
        <w:t>,</w:t>
      </w:r>
      <w:r w:rsidR="00C02FBD">
        <w:t xml:space="preserve"> just </w:t>
      </w:r>
      <w:r>
        <w:rPr>
          <w:b/>
        </w:rPr>
        <w:t>save the data</w:t>
      </w:r>
      <w:r>
        <w:rPr>
          <w:bCs/>
        </w:rPr>
        <w:t xml:space="preserve"> - contest, </w:t>
      </w:r>
      <w:r w:rsidR="00E1467B">
        <w:rPr>
          <w:bCs/>
        </w:rPr>
        <w:t>username,</w:t>
      </w:r>
      <w:r>
        <w:rPr>
          <w:bCs/>
        </w:rPr>
        <w:t xml:space="preserve"> and points.</w:t>
      </w:r>
    </w:p>
    <w:p w14:paraId="6258148B" w14:textId="3FC2BB03" w:rsidR="005165BD" w:rsidRDefault="00990CD6">
      <w:pPr>
        <w:rPr>
          <w:rStyle w:val="CodeChar"/>
          <w:rFonts w:asciiTheme="minorHAnsi" w:hAnsiTheme="minorHAnsi" w:cstheme="minorHAnsi"/>
          <w:lang w:val="bg-BG"/>
        </w:rPr>
      </w:pPr>
      <w:r>
        <w:t>Also,</w:t>
      </w:r>
      <w:r w:rsidR="00C02FBD">
        <w:t xml:space="preserve"> you need to keep </w:t>
      </w:r>
      <w:r w:rsidR="00C02FBD">
        <w:rPr>
          <w:b/>
        </w:rPr>
        <w:t>individual statistics</w:t>
      </w:r>
      <w:r w:rsidR="00C02FBD">
        <w:t xml:space="preserve"> for each </w:t>
      </w:r>
      <w:r w:rsidR="00C02FBD">
        <w:rPr>
          <w:b/>
        </w:rPr>
        <w:t xml:space="preserve">user - </w:t>
      </w:r>
      <w:r w:rsidR="00C02FBD">
        <w:t xml:space="preserve">the </w:t>
      </w:r>
      <w:r w:rsidR="00C02FBD">
        <w:rPr>
          <w:b/>
        </w:rPr>
        <w:t xml:space="preserve">total points of all </w:t>
      </w:r>
      <w:r>
        <w:rPr>
          <w:b/>
        </w:rPr>
        <w:t>contests</w:t>
      </w:r>
      <w:r w:rsidR="00E1467B">
        <w:rPr>
          <w:b/>
        </w:rPr>
        <w:t xml:space="preserve"> (including even points from the same contents)</w:t>
      </w:r>
      <w:r w:rsidR="00C02FBD">
        <w:t>.</w:t>
      </w:r>
      <w:r w:rsidR="00C02FBD">
        <w:rPr>
          <w:rStyle w:val="CodeChar"/>
          <w:rFonts w:cstheme="minorHAnsi"/>
        </w:rPr>
        <w:t xml:space="preserve"> </w:t>
      </w:r>
    </w:p>
    <w:p w14:paraId="68191447" w14:textId="218D8D1E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no more time"</w:t>
      </w:r>
      <w:r>
        <w:t xml:space="preserve">. At that point you should print each contest in </w:t>
      </w:r>
      <w:r>
        <w:rPr>
          <w:b/>
        </w:rPr>
        <w:t>order of input</w:t>
      </w:r>
      <w:r>
        <w:t xml:space="preserve">, for each contest print the participants </w:t>
      </w:r>
      <w:r>
        <w:rPr>
          <w:b/>
        </w:rPr>
        <w:t xml:space="preserve">ordered by points in </w:t>
      </w:r>
      <w:r w:rsidR="00990CD6">
        <w:rPr>
          <w:b/>
        </w:rPr>
        <w:t>descending</w:t>
      </w:r>
      <w:r>
        <w:rPr>
          <w:b/>
        </w:rPr>
        <w:t xml:space="preserve"> order, </w:t>
      </w:r>
      <w:r w:rsidR="00482388">
        <w:rPr>
          <w:b/>
        </w:rPr>
        <w:t>then</w:t>
      </w:r>
      <w:r>
        <w:rPr>
          <w:b/>
        </w:rPr>
        <w:t xml:space="preserve"> </w:t>
      </w:r>
      <w:r>
        <w:rPr>
          <w:b/>
        </w:rPr>
        <w:lastRenderedPageBreak/>
        <w:t>ordered by name in ascending order</w:t>
      </w:r>
      <w:r>
        <w:t xml:space="preserve">. After that, you should print </w:t>
      </w:r>
      <w:r>
        <w:rPr>
          <w:b/>
        </w:rPr>
        <w:t>individual statistics for every participant</w:t>
      </w:r>
      <w:r>
        <w:t xml:space="preserve"> ordered by </w:t>
      </w:r>
      <w:r>
        <w:rPr>
          <w:b/>
        </w:rPr>
        <w:t>total points</w:t>
      </w:r>
      <w:r>
        <w:t xml:space="preserve"> in </w:t>
      </w:r>
      <w:r w:rsidR="00990CD6">
        <w:rPr>
          <w:b/>
        </w:rPr>
        <w:t>descending</w:t>
      </w:r>
      <w:r>
        <w:t xml:space="preserve"> </w:t>
      </w:r>
      <w:r>
        <w:rPr>
          <w:b/>
        </w:rPr>
        <w:t>order</w:t>
      </w:r>
      <w:r>
        <w:t xml:space="preserve">, and </w:t>
      </w:r>
      <w:r>
        <w:rPr>
          <w:b/>
        </w:rPr>
        <w:t>then by alphabetical order</w:t>
      </w:r>
      <w:r>
        <w:t>.</w:t>
      </w:r>
    </w:p>
    <w:p w14:paraId="252BC455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1B17B0D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76E9132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Username and contest name </w:t>
      </w:r>
      <w:r>
        <w:rPr>
          <w:b/>
        </w:rPr>
        <w:t>always will be one word</w:t>
      </w:r>
      <w:r>
        <w:t>.</w:t>
      </w:r>
    </w:p>
    <w:p w14:paraId="668FDB1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oints will be an integer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1000]</w:t>
      </w:r>
      <w:r>
        <w:t>.</w:t>
      </w:r>
    </w:p>
    <w:p w14:paraId="37D3DB3E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558E989D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5A8196A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input ends when you receive the command </w:t>
      </w:r>
      <w:r>
        <w:rPr>
          <w:rStyle w:val="CodeChar"/>
        </w:rPr>
        <w:t>"no more time"</w:t>
      </w:r>
      <w:r>
        <w:t>.</w:t>
      </w:r>
    </w:p>
    <w:p w14:paraId="387C5EED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16528C08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the contests is:</w:t>
      </w:r>
    </w:p>
    <w:p w14:paraId="77D2D1E4" w14:textId="1E1A4749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{constest</w:t>
      </w:r>
      <w:r>
        <w:t>_n</w:t>
      </w:r>
      <w:r w:rsidR="00C02FBD">
        <w:t>ame}: {</w:t>
      </w:r>
      <w:r>
        <w:t>number_</w:t>
      </w:r>
      <w:r w:rsidR="00C02FBD">
        <w:t>participants} participants</w:t>
      </w:r>
    </w:p>
    <w:p w14:paraId="025041F4" w14:textId="127045FD" w:rsidR="00E1467B" w:rsidRDefault="00E1467B">
      <w:pPr>
        <w:pStyle w:val="Code"/>
        <w:ind w:firstLine="708"/>
        <w:rPr>
          <w:bCs/>
        </w:rPr>
      </w:pPr>
      <w:r>
        <w:t>1</w:t>
      </w:r>
      <w:r w:rsidR="00C02FBD">
        <w:t>. {username</w:t>
      </w:r>
      <w:r>
        <w:t>1</w:t>
      </w:r>
      <w:r w:rsidR="00C02FBD">
        <w:t>}</w:t>
      </w:r>
      <w:r w:rsidR="00C02FBD">
        <w:rPr>
          <w:bCs/>
        </w:rPr>
        <w:t xml:space="preserve"> &lt;::&gt; {points}</w:t>
      </w:r>
    </w:p>
    <w:p w14:paraId="55DA895C" w14:textId="050019F3" w:rsidR="00E1467B" w:rsidRDefault="00E1467B" w:rsidP="00E1467B">
      <w:pPr>
        <w:pStyle w:val="Code"/>
        <w:ind w:firstLine="708"/>
        <w:rPr>
          <w:bCs/>
        </w:rPr>
      </w:pPr>
      <w:r>
        <w:t>2. {username2}</w:t>
      </w:r>
      <w:r>
        <w:rPr>
          <w:bCs/>
        </w:rPr>
        <w:t xml:space="preserve"> &lt;::&gt; {points}</w:t>
      </w:r>
    </w:p>
    <w:p w14:paraId="35F3EA6B" w14:textId="77777777" w:rsidR="00E1467B" w:rsidRDefault="00E1467B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6DCB0080" w14:textId="726B2E89" w:rsidR="005165BD" w:rsidRPr="00E1467B" w:rsidRDefault="00E1467B" w:rsidP="00E1467B">
      <w:pPr>
        <w:pStyle w:val="Code"/>
        <w:ind w:firstLine="708"/>
        <w:rPr>
          <w:bCs/>
        </w:rPr>
      </w:pPr>
      <w:r>
        <w:t>{N}. {usernameN}</w:t>
      </w:r>
      <w:r>
        <w:rPr>
          <w:bCs/>
        </w:rPr>
        <w:t xml:space="preserve"> &lt;::&gt; {points}"</w:t>
      </w:r>
    </w:p>
    <w:p w14:paraId="1FDF2543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you print all contests, print the </w:t>
      </w:r>
      <w:r>
        <w:rPr>
          <w:b/>
        </w:rPr>
        <w:t>individual statistics for every participant.</w:t>
      </w:r>
    </w:p>
    <w:p w14:paraId="4EA5516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is:</w:t>
      </w:r>
    </w:p>
    <w:p w14:paraId="3731DDDA" w14:textId="59575CA7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Individual standings:</w:t>
      </w:r>
    </w:p>
    <w:p w14:paraId="0F18B576" w14:textId="72E67077" w:rsidR="005165BD" w:rsidRDefault="00C02FBD" w:rsidP="00E1467B">
      <w:pPr>
        <w:pStyle w:val="Code"/>
        <w:numPr>
          <w:ilvl w:val="0"/>
          <w:numId w:val="16"/>
        </w:numPr>
      </w:pPr>
      <w:r>
        <w:t>{username</w:t>
      </w:r>
      <w:r w:rsidR="00E1467B">
        <w:t>1</w:t>
      </w:r>
      <w:r>
        <w:t>} -&gt; {total</w:t>
      </w:r>
      <w:r w:rsidR="00E1467B">
        <w:t>_p</w:t>
      </w:r>
      <w:r>
        <w:t>oints</w:t>
      </w:r>
      <w:r w:rsidR="00E1467B">
        <w:t>}</w:t>
      </w:r>
    </w:p>
    <w:p w14:paraId="283BA1A5" w14:textId="3697C099" w:rsidR="00E1467B" w:rsidRDefault="00E1467B" w:rsidP="00E1467B">
      <w:pPr>
        <w:pStyle w:val="Code"/>
        <w:numPr>
          <w:ilvl w:val="0"/>
          <w:numId w:val="16"/>
        </w:numPr>
        <w:rPr>
          <w:lang w:val="bg-BG"/>
        </w:rPr>
      </w:pPr>
      <w:r>
        <w:t>{username} -&gt; {total_points}</w:t>
      </w:r>
    </w:p>
    <w:p w14:paraId="1262D822" w14:textId="3516E4E4" w:rsidR="00E1467B" w:rsidRDefault="00E1467B" w:rsidP="00E1467B">
      <w:pPr>
        <w:pStyle w:val="Code"/>
        <w:ind w:left="720"/>
      </w:pPr>
      <w:r>
        <w:t>…</w:t>
      </w:r>
    </w:p>
    <w:p w14:paraId="4A57DF43" w14:textId="43165CE1" w:rsidR="00E1467B" w:rsidRPr="00E1467B" w:rsidRDefault="00E1467B" w:rsidP="00E1467B">
      <w:pPr>
        <w:pStyle w:val="Code"/>
        <w:ind w:left="720"/>
      </w:pPr>
      <w:r>
        <w:t>{N}. {username} -&gt; {total_points}"</w:t>
      </w:r>
    </w:p>
    <w:p w14:paraId="41F62B5C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5165BD" w14:paraId="0E063205" w14:textId="77777777">
        <w:trPr>
          <w:trHeight w:val="302"/>
        </w:trPr>
        <w:tc>
          <w:tcPr>
            <w:tcW w:w="3435" w:type="dxa"/>
            <w:shd w:val="clear" w:color="auto" w:fill="D9D9D9" w:themeFill="background1" w:themeFillShade="D9"/>
          </w:tcPr>
          <w:p w14:paraId="1BEA4AC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064487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56EEF9D2" w14:textId="77777777">
        <w:tc>
          <w:tcPr>
            <w:tcW w:w="3435" w:type="dxa"/>
            <w:shd w:val="clear" w:color="auto" w:fill="auto"/>
          </w:tcPr>
          <w:p w14:paraId="1EB99607" w14:textId="1FAEE77F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lgo -&gt; 400</w:t>
            </w:r>
          </w:p>
          <w:p w14:paraId="50BD4476" w14:textId="340A81AA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Algo -&gt; 300</w:t>
            </w:r>
          </w:p>
          <w:p w14:paraId="07F84C5F" w14:textId="0220E890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</w:t>
            </w:r>
            <w:r w:rsidR="00C02FBD">
              <w:rPr>
                <w:rFonts w:ascii="Consolas" w:hAnsi="Consolas"/>
                <w:bCs/>
              </w:rPr>
              <w:t xml:space="preserve"> -&gt; Algo -&gt; 200</w:t>
            </w:r>
          </w:p>
          <w:p w14:paraId="5B968265" w14:textId="22AC885E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DS -&gt; 150</w:t>
            </w:r>
          </w:p>
          <w:p w14:paraId="38154B23" w14:textId="21668DE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ariya</w:t>
            </w:r>
            <w:r w:rsidR="00C02FBD">
              <w:rPr>
                <w:rFonts w:ascii="Consolas" w:hAnsi="Consolas"/>
                <w:bCs/>
              </w:rPr>
              <w:t xml:space="preserve"> -&gt; DS -&gt; 600</w:t>
            </w:r>
          </w:p>
          <w:p w14:paraId="23F04D8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54DA8596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lgo: 3 participants</w:t>
            </w:r>
          </w:p>
          <w:p w14:paraId="5E43B404" w14:textId="71F5AE2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400</w:t>
            </w:r>
          </w:p>
          <w:p w14:paraId="665DE633" w14:textId="71D9B3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3B55302F" w14:textId="4648E2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200</w:t>
            </w:r>
          </w:p>
          <w:p w14:paraId="4E26460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S: 2 participants</w:t>
            </w:r>
          </w:p>
          <w:p w14:paraId="2D58606B" w14:textId="4D0BD80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3277AA5C" w14:textId="3DE8246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150</w:t>
            </w:r>
          </w:p>
          <w:p w14:paraId="33CF5BD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35025D4F" w14:textId="0278C91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-&gt; 600</w:t>
            </w:r>
          </w:p>
          <w:p w14:paraId="36C26742" w14:textId="6D48624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550</w:t>
            </w:r>
          </w:p>
          <w:p w14:paraId="5B00145C" w14:textId="102955ED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  <w:p w14:paraId="2D19EEE8" w14:textId="02421BC4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200</w:t>
            </w:r>
          </w:p>
        </w:tc>
      </w:tr>
      <w:tr w:rsidR="005165BD" w14:paraId="6C2764C9" w14:textId="77777777">
        <w:tc>
          <w:tcPr>
            <w:tcW w:w="3435" w:type="dxa"/>
            <w:shd w:val="clear" w:color="auto" w:fill="auto"/>
          </w:tcPr>
          <w:p w14:paraId="28F2C854" w14:textId="5834DB1D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Peter</w:t>
            </w:r>
            <w:r w:rsidR="00C02FBD">
              <w:rPr>
                <w:rFonts w:ascii="Consolas" w:hAnsi="Consolas"/>
                <w:bCs/>
              </w:rPr>
              <w:t xml:space="preserve"> -&gt; OOP -&gt; 350</w:t>
            </w:r>
          </w:p>
          <w:p w14:paraId="04FC0C98" w14:textId="1B68DE37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OOP -&gt; 250</w:t>
            </w:r>
          </w:p>
          <w:p w14:paraId="547BE109" w14:textId="6E793E56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 </w:t>
            </w:r>
            <w:r w:rsidR="00C02FBD">
              <w:rPr>
                <w:rFonts w:ascii="Consolas" w:hAnsi="Consolas"/>
                <w:bCs/>
              </w:rPr>
              <w:t>-&gt; Advanced -&gt; 600</w:t>
            </w:r>
          </w:p>
          <w:p w14:paraId="2F74EA7E" w14:textId="29239DA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George </w:t>
            </w:r>
            <w:r w:rsidR="00C02FBD">
              <w:rPr>
                <w:rFonts w:ascii="Consolas" w:hAnsi="Consolas"/>
                <w:bCs/>
              </w:rPr>
              <w:t>-&gt; OOP -&gt; 300</w:t>
            </w:r>
          </w:p>
          <w:p w14:paraId="33549D8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OOP -&gt; 300</w:t>
            </w:r>
          </w:p>
          <w:p w14:paraId="502CB90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Advanced -&gt; 250</w:t>
            </w:r>
          </w:p>
          <w:p w14:paraId="5EC44CF0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ni -&gt; JSCore -&gt; 400</w:t>
            </w:r>
          </w:p>
          <w:p w14:paraId="2BC880E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460534F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OP: 3 participants</w:t>
            </w:r>
          </w:p>
          <w:p w14:paraId="50CCEF65" w14:textId="10D2F2E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350</w:t>
            </w:r>
          </w:p>
          <w:p w14:paraId="6108DA78" w14:textId="4BF6FBC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2BB2133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Prakash &lt;::&gt; 300</w:t>
            </w:r>
          </w:p>
          <w:p w14:paraId="69974AB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dvanced: 2 participants</w:t>
            </w:r>
          </w:p>
          <w:p w14:paraId="6C1946DC" w14:textId="48B41FB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20C0489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&lt;::&gt; 250</w:t>
            </w:r>
          </w:p>
          <w:p w14:paraId="0BAE1E5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SCore: 1 participants</w:t>
            </w:r>
          </w:p>
          <w:p w14:paraId="31CE42F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Ani &lt;::&gt; 400</w:t>
            </w:r>
          </w:p>
          <w:p w14:paraId="50EB343A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6A3F67A4" w14:textId="7B5259EB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600</w:t>
            </w:r>
          </w:p>
          <w:p w14:paraId="1D77DEDD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-&gt; 550</w:t>
            </w:r>
          </w:p>
          <w:p w14:paraId="1AAD87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Ani -&gt; 400</w:t>
            </w:r>
          </w:p>
          <w:p w14:paraId="0E310A7C" w14:textId="6716D4D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350</w:t>
            </w:r>
          </w:p>
          <w:p w14:paraId="0A6BFF22" w14:textId="2F075773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5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</w:tc>
      </w:tr>
    </w:tbl>
    <w:p w14:paraId="3E525E04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MOBA Challenger</w:t>
      </w:r>
    </w:p>
    <w:p w14:paraId="78EDA7FA" w14:textId="48E11F32" w:rsidR="005165BD" w:rsidRDefault="00897D0C">
      <w:pPr>
        <w:rPr>
          <w:rFonts w:cstheme="minorHAnsi"/>
          <w:lang w:val="bg-BG"/>
        </w:rPr>
      </w:pPr>
      <w:r>
        <w:rPr>
          <w:rFonts w:cstheme="minorHAnsi"/>
        </w:rPr>
        <w:t>You are</w:t>
      </w:r>
      <w:r w:rsidR="00C02FBD">
        <w:rPr>
          <w:rFonts w:cstheme="minorHAnsi"/>
        </w:rPr>
        <w:t xml:space="preserve"> a pro MOBA player, </w:t>
      </w:r>
      <w:r>
        <w:rPr>
          <w:rFonts w:cstheme="minorHAnsi"/>
        </w:rPr>
        <w:t>you are</w:t>
      </w:r>
      <w:r w:rsidR="00C02FBD">
        <w:rPr>
          <w:rFonts w:cstheme="minorHAnsi"/>
        </w:rPr>
        <w:t xml:space="preserve"> struggling to become </w:t>
      </w:r>
      <w:r w:rsidR="00C02FBD">
        <w:rPr>
          <w:rFonts w:cstheme="minorHAnsi"/>
          <w:lang w:val="bg-BG"/>
        </w:rPr>
        <w:t xml:space="preserve">а </w:t>
      </w:r>
      <w:r w:rsidR="00C02FBD">
        <w:rPr>
          <w:rFonts w:cstheme="minorHAnsi"/>
        </w:rPr>
        <w:t xml:space="preserve">master of the Challenger tier. </w:t>
      </w:r>
      <w:r w:rsidR="00CA22B6">
        <w:rPr>
          <w:rFonts w:cstheme="minorHAnsi"/>
        </w:rPr>
        <w:t>So,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you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carefully watch</w:t>
      </w:r>
      <w:r w:rsidR="00C02FBD">
        <w:rPr>
          <w:rFonts w:cstheme="minorHAnsi"/>
        </w:rPr>
        <w:t xml:space="preserve"> the statistics in the tier.</w:t>
      </w:r>
    </w:p>
    <w:p w14:paraId="50520A92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766C5A7A" w14:textId="77777777" w:rsidR="005165BD" w:rsidRDefault="00C02FBD">
      <w:pPr>
        <w:pStyle w:val="Code"/>
        <w:rPr>
          <w:lang w:val="bg-BG"/>
        </w:rPr>
      </w:pPr>
      <w:r>
        <w:t>"{player} -&gt; {position} -&gt; {skill}"</w:t>
      </w:r>
    </w:p>
    <w:p w14:paraId="35D7F98D" w14:textId="77777777" w:rsidR="005165BD" w:rsidRDefault="00C02FBD">
      <w:pPr>
        <w:pStyle w:val="Code"/>
        <w:rPr>
          <w:lang w:val="bg-BG"/>
        </w:rPr>
      </w:pPr>
      <w:r>
        <w:t>"{player} vs {player}"</w:t>
      </w:r>
    </w:p>
    <w:p w14:paraId="398D5A2F" w14:textId="5AA8198D" w:rsidR="005165BD" w:rsidRDefault="00C02FBD">
      <w:pPr>
        <w:rPr>
          <w:lang w:val="bg-BG"/>
        </w:rPr>
      </w:pPr>
      <w:r>
        <w:t xml:space="preserve">The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layer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 w:rsidRPr="00CA22B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osition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>
        <w:t>are strings,</w:t>
      </w:r>
      <w:r w:rsidR="00CA22B6">
        <w:t xml:space="preserve"> and</w:t>
      </w:r>
      <w:r>
        <w:t xml:space="preserve"> the given 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Fonts w:ascii="Consolas" w:hAnsi="Consolas"/>
          <w:b/>
          <w:bCs/>
        </w:rPr>
        <w:t>skill</w:t>
      </w:r>
      <w:r w:rsidR="00CA22B6" w:rsidRPr="00CA22B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>every player</w:t>
      </w:r>
      <w:r>
        <w:t>.</w:t>
      </w:r>
    </w:p>
    <w:p w14:paraId="7EC98D3E" w14:textId="5495290E" w:rsidR="005165BD" w:rsidRDefault="00C02FBD">
      <w:pPr>
        <w:rPr>
          <w:lang w:val="bg-BG"/>
        </w:rPr>
      </w:pPr>
      <w:r>
        <w:t xml:space="preserve">When you receive a </w:t>
      </w:r>
      <w:r>
        <w:rPr>
          <w:b/>
        </w:rPr>
        <w:t xml:space="preserve">player </w:t>
      </w:r>
      <w:r w:rsidR="00CA22B6">
        <w:rPr>
          <w:b/>
        </w:rPr>
        <w:t>with</w:t>
      </w:r>
      <w:r>
        <w:rPr>
          <w:b/>
        </w:rPr>
        <w:t xml:space="preserve"> his position and skill</w:t>
      </w:r>
      <w:r>
        <w:t>, add him to the player</w:t>
      </w:r>
      <w:r w:rsidR="00CA22B6">
        <w:t>s'</w:t>
      </w:r>
      <w:r>
        <w:t xml:space="preserve"> pool, if he isn`t present, </w:t>
      </w:r>
      <w:r>
        <w:rPr>
          <w:b/>
        </w:rPr>
        <w:t>else add</w:t>
      </w:r>
      <w:r>
        <w:t xml:space="preserve"> his position and skill </w:t>
      </w:r>
      <w:r>
        <w:rPr>
          <w:b/>
        </w:rPr>
        <w:t>or update</w:t>
      </w:r>
      <w:r>
        <w:t xml:space="preserve"> his skill, only if the current position skill is lower than the new value.</w:t>
      </w:r>
    </w:p>
    <w:p w14:paraId="153C915E" w14:textId="77777777" w:rsidR="005165BD" w:rsidRDefault="00C02FBD">
      <w:pPr>
        <w:rPr>
          <w:lang w:val="bg-BG"/>
        </w:rPr>
      </w:pPr>
      <w:r>
        <w:t xml:space="preserve">If you receive </w:t>
      </w:r>
      <w:r w:rsidRPr="00CA22B6">
        <w:rPr>
          <w:rFonts w:ascii="Consolas" w:hAnsi="Consolas"/>
          <w:b/>
        </w:rPr>
        <w:t>"{player} vs {player}"</w:t>
      </w:r>
      <w:r>
        <w:t xml:space="preserve"> and </w:t>
      </w:r>
      <w:r>
        <w:rPr>
          <w:b/>
        </w:rPr>
        <w:t>both players exist</w:t>
      </w:r>
      <w:r>
        <w:t xml:space="preserve"> in the tier, </w:t>
      </w:r>
      <w:r>
        <w:rPr>
          <w:b/>
        </w:rPr>
        <w:t>they duel</w:t>
      </w:r>
      <w:r>
        <w:t xml:space="preserve"> with the following rules:</w:t>
      </w:r>
    </w:p>
    <w:p w14:paraId="1DC4C479" w14:textId="095FA7EE" w:rsidR="00CA22B6" w:rsidRPr="00CA22B6" w:rsidRDefault="00CA22B6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b/>
        </w:rPr>
        <w:t>I</w:t>
      </w:r>
      <w:r w:rsidR="00C02FBD" w:rsidRPr="00CA22B6">
        <w:rPr>
          <w:b/>
        </w:rPr>
        <w:t>f they got at least one</w:t>
      </w:r>
      <w:r>
        <w:rPr>
          <w:b/>
        </w:rPr>
        <w:t xml:space="preserve"> position</w:t>
      </w:r>
      <w:r w:rsidR="00C02FBD" w:rsidRPr="00CA22B6">
        <w:rPr>
          <w:b/>
        </w:rPr>
        <w:t xml:space="preserve"> in common</w:t>
      </w:r>
      <w:r w:rsidR="00C02FBD">
        <w:t xml:space="preserve">, the player with better </w:t>
      </w:r>
      <w:r w:rsidR="00C02FBD" w:rsidRPr="00CA22B6">
        <w:rPr>
          <w:b/>
        </w:rPr>
        <w:t>total skill points</w:t>
      </w:r>
      <w:r w:rsidR="00C02FBD">
        <w:t xml:space="preserve"> wins and the other is </w:t>
      </w:r>
      <w:r w:rsidR="00C02FBD" w:rsidRPr="00CA22B6">
        <w:rPr>
          <w:b/>
        </w:rPr>
        <w:t xml:space="preserve">demoted </w:t>
      </w:r>
      <w:r w:rsidR="00C02FBD">
        <w:t xml:space="preserve">from the tier -&gt; remove him. </w:t>
      </w:r>
    </w:p>
    <w:p w14:paraId="4FA170C7" w14:textId="24CB313B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>If they have same total skill points</w:t>
      </w:r>
      <w:r w:rsidR="00CA22B6">
        <w:t xml:space="preserve"> at the same positions</w:t>
      </w:r>
      <w:r>
        <w:t xml:space="preserve">, </w:t>
      </w:r>
      <w:r w:rsidRPr="00CA22B6">
        <w:rPr>
          <w:b/>
        </w:rPr>
        <w:t>the duel is tie</w:t>
      </w:r>
      <w:r>
        <w:t xml:space="preserve"> and they both continue in the Season.</w:t>
      </w:r>
    </w:p>
    <w:p w14:paraId="7F7073E1" w14:textId="77777777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they don`t have positions in common, </w:t>
      </w:r>
      <w:r w:rsidRPr="00CA22B6">
        <w:rPr>
          <w:b/>
        </w:rPr>
        <w:t>the duel isn`t happening</w:t>
      </w:r>
      <w:r>
        <w:t xml:space="preserve"> and both continue in the Season.</w:t>
      </w:r>
    </w:p>
    <w:p w14:paraId="181A8D08" w14:textId="5B8315B5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Season end"</w:t>
      </w:r>
      <w:r>
        <w:t xml:space="preserve">. At that point you should print the players, </w:t>
      </w:r>
      <w:r>
        <w:rPr>
          <w:b/>
        </w:rPr>
        <w:t xml:space="preserve">ordered by total skill in </w:t>
      </w:r>
      <w:r w:rsidR="00CA22B6">
        <w:rPr>
          <w:b/>
        </w:rPr>
        <w:t>descending</w:t>
      </w:r>
      <w:r>
        <w:rPr>
          <w:b/>
        </w:rPr>
        <w:t xml:space="preserve"> order, then ordered by player name in ascending order</w:t>
      </w:r>
      <w:r>
        <w:t xml:space="preserve">. </w:t>
      </w:r>
      <w:r>
        <w:rPr>
          <w:b/>
        </w:rPr>
        <w:t>For</w:t>
      </w:r>
      <w:r w:rsidR="00CA22B6">
        <w:rPr>
          <w:b/>
        </w:rPr>
        <w:t xml:space="preserve"> </w:t>
      </w:r>
      <w:r>
        <w:rPr>
          <w:b/>
        </w:rPr>
        <w:t>each</w:t>
      </w:r>
      <w:r>
        <w:t xml:space="preserve"> player print their position and skill, </w:t>
      </w:r>
      <w:r>
        <w:rPr>
          <w:b/>
        </w:rPr>
        <w:t xml:space="preserve">ordered </w:t>
      </w:r>
      <w:r w:rsidR="00CA22B6">
        <w:rPr>
          <w:b/>
        </w:rPr>
        <w:t>descending</w:t>
      </w:r>
      <w:r>
        <w:rPr>
          <w:b/>
        </w:rPr>
        <w:t xml:space="preserve"> by skill, then ordered by position name in ascending order.</w:t>
      </w:r>
    </w:p>
    <w:p w14:paraId="4DA11CFC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38E1C86A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48D24E5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layer and position </w:t>
      </w:r>
      <w:r>
        <w:rPr>
          <w:b/>
        </w:rPr>
        <w:t>will always be one word string, containing no whitespaces</w:t>
      </w:r>
      <w:r>
        <w:t>.</w:t>
      </w:r>
    </w:p>
    <w:p w14:paraId="4713620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Skill will be an </w:t>
      </w:r>
      <w:r>
        <w:rPr>
          <w:b/>
        </w:rPr>
        <w:t>integer</w:t>
      </w:r>
      <w:r>
        <w:t xml:space="preserve"> in the </w:t>
      </w:r>
      <w:r>
        <w:rPr>
          <w:b/>
        </w:rPr>
        <w:t>range [0, 1000]</w:t>
      </w:r>
      <w:r>
        <w:t>.</w:t>
      </w:r>
    </w:p>
    <w:p w14:paraId="4DA46FE6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38659DBA" w14:textId="324533D1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 w:rsidR="00CA22B6">
        <w:t>program</w:t>
      </w:r>
      <w:r>
        <w:t xml:space="preserve"> ends when you receive the command </w:t>
      </w:r>
      <w:r>
        <w:rPr>
          <w:rStyle w:val="CodeChar"/>
        </w:rPr>
        <w:t>"Season end"</w:t>
      </w:r>
      <w:r>
        <w:t>.</w:t>
      </w:r>
    </w:p>
    <w:p w14:paraId="2D60B3E0" w14:textId="77777777" w:rsidR="005165BD" w:rsidRDefault="00C02FBD">
      <w:pPr>
        <w:pStyle w:val="Heading3"/>
        <w:rPr>
          <w:lang w:val="bg-BG"/>
        </w:rPr>
      </w:pPr>
      <w:r>
        <w:lastRenderedPageBreak/>
        <w:t>Output</w:t>
      </w:r>
    </w:p>
    <w:p w14:paraId="71E160E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each player is:</w:t>
      </w:r>
    </w:p>
    <w:p w14:paraId="6E4F7786" w14:textId="660C6C05" w:rsidR="005165BD" w:rsidRDefault="00C02FBD">
      <w:pPr>
        <w:pStyle w:val="Code"/>
        <w:ind w:left="720"/>
        <w:rPr>
          <w:lang w:val="bg-BG"/>
        </w:rPr>
      </w:pPr>
      <w:r>
        <w:t>"{player}: {total</w:t>
      </w:r>
      <w:r w:rsidR="00CA22B6">
        <w:t>_s</w:t>
      </w:r>
      <w:r>
        <w:t>kill</w:t>
      </w:r>
      <w:r w:rsidR="00CA22B6">
        <w:t>s</w:t>
      </w:r>
      <w:r>
        <w:t>} skill"</w:t>
      </w:r>
    </w:p>
    <w:p w14:paraId="79A94863" w14:textId="0EB1EC58" w:rsidR="005165BD" w:rsidRDefault="00C02FBD">
      <w:pPr>
        <w:pStyle w:val="Code"/>
        <w:ind w:firstLine="708"/>
        <w:rPr>
          <w:bCs/>
        </w:rPr>
      </w:pPr>
      <w:r>
        <w:t>- {position</w:t>
      </w:r>
      <w:r w:rsidR="00CA22B6">
        <w:t>1</w:t>
      </w:r>
      <w:r>
        <w:t>}</w:t>
      </w:r>
      <w:r>
        <w:rPr>
          <w:bCs/>
        </w:rPr>
        <w:t xml:space="preserve"> &lt;::&gt; {skill}</w:t>
      </w:r>
    </w:p>
    <w:p w14:paraId="5AC4B147" w14:textId="4DBEE37D" w:rsidR="00CA22B6" w:rsidRDefault="00CA22B6">
      <w:pPr>
        <w:pStyle w:val="Code"/>
        <w:ind w:firstLine="708"/>
        <w:rPr>
          <w:bCs/>
        </w:rPr>
      </w:pPr>
      <w:r>
        <w:t>- {position2}</w:t>
      </w:r>
      <w:r>
        <w:rPr>
          <w:bCs/>
        </w:rPr>
        <w:t xml:space="preserve"> &lt;::&gt; {skill}</w:t>
      </w:r>
    </w:p>
    <w:p w14:paraId="0C7DF917" w14:textId="659CE830" w:rsidR="00CA22B6" w:rsidRDefault="00CA22B6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4F847691" w14:textId="3E7962EE" w:rsidR="00CA22B6" w:rsidRDefault="00CA22B6">
      <w:pPr>
        <w:pStyle w:val="Code"/>
        <w:ind w:firstLine="708"/>
        <w:rPr>
          <w:bCs/>
          <w:lang w:val="bg-BG"/>
        </w:rPr>
      </w:pPr>
      <w:r>
        <w:t>- {positionN}</w:t>
      </w:r>
      <w:r>
        <w:rPr>
          <w:bCs/>
        </w:rPr>
        <w:t xml:space="preserve"> &lt;::&gt; {skill}"</w:t>
      </w:r>
    </w:p>
    <w:p w14:paraId="6E4AEFC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1"/>
        <w:gridCol w:w="2469"/>
        <w:gridCol w:w="4992"/>
      </w:tblGrid>
      <w:tr w:rsidR="005165BD" w14:paraId="33A2500D" w14:textId="77777777">
        <w:trPr>
          <w:trHeight w:val="302"/>
        </w:trPr>
        <w:tc>
          <w:tcPr>
            <w:tcW w:w="3121" w:type="dxa"/>
            <w:shd w:val="clear" w:color="auto" w:fill="D9D9D9" w:themeFill="background1" w:themeFillShade="D9"/>
          </w:tcPr>
          <w:p w14:paraId="4BDDA233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10A45094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92" w:type="dxa"/>
            <w:shd w:val="clear" w:color="auto" w:fill="D9D9D9" w:themeFill="background1" w:themeFillShade="D9"/>
          </w:tcPr>
          <w:p w14:paraId="0AB3ED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  <w:bookmarkStart w:id="2" w:name="_Hlk507808303"/>
            <w:bookmarkEnd w:id="2"/>
          </w:p>
        </w:tc>
      </w:tr>
      <w:tr w:rsidR="005165BD" w14:paraId="1330BCBD" w14:textId="77777777">
        <w:tc>
          <w:tcPr>
            <w:tcW w:w="3121" w:type="dxa"/>
            <w:shd w:val="clear" w:color="auto" w:fill="auto"/>
          </w:tcPr>
          <w:p w14:paraId="74E5D058" w14:textId="2EB4D1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dc -&gt; 400</w:t>
            </w:r>
          </w:p>
          <w:p w14:paraId="2F76C711" w14:textId="6BF12A8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Jungle -&gt; 300</w:t>
            </w:r>
          </w:p>
          <w:p w14:paraId="7ABF9DD4" w14:textId="6CE303A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2416D93C" w14:textId="694680AA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n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1B98992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48385C83" w14:textId="60C5DD84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>: 450 skill</w:t>
            </w:r>
          </w:p>
          <w:p w14:paraId="3541E44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BDF7E1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7F418D6" w14:textId="5A8CF9E6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3A69883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Adc &lt;::&gt; 400</w:t>
            </w:r>
          </w:p>
          <w:p w14:paraId="7D9C2C00" w14:textId="2C9AB1F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>: 300 skill</w:t>
            </w:r>
          </w:p>
          <w:p w14:paraId="6B5103C5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Jungle &lt;::&gt; 300</w:t>
            </w:r>
          </w:p>
        </w:tc>
        <w:tc>
          <w:tcPr>
            <w:tcW w:w="4992" w:type="dxa"/>
            <w:shd w:val="clear" w:color="auto" w:fill="auto"/>
          </w:tcPr>
          <w:p w14:paraId="1E0A7B81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5165BD" w14:paraId="5F80B1FD" w14:textId="77777777">
        <w:tc>
          <w:tcPr>
            <w:tcW w:w="3121" w:type="dxa"/>
            <w:shd w:val="clear" w:color="auto" w:fill="auto"/>
          </w:tcPr>
          <w:p w14:paraId="4FC54CF7" w14:textId="4BBCA2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>-&gt; Adc -&gt; 400</w:t>
            </w:r>
          </w:p>
          <w:p w14:paraId="5F26834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ush -&gt; Tank -&gt; 150</w:t>
            </w:r>
          </w:p>
          <w:p w14:paraId="638856E6" w14:textId="633BE42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007A904C" w14:textId="7B082A3F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78FE65CF" w14:textId="3F3CD619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Tank -&gt; 250</w:t>
            </w:r>
          </w:p>
          <w:p w14:paraId="5294AADD" w14:textId="3B83454E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vs </w:t>
            </w:r>
            <w:r>
              <w:rPr>
                <w:rFonts w:ascii="Consolas" w:hAnsi="Consolas"/>
                <w:bCs/>
              </w:rPr>
              <w:t>Frank</w:t>
            </w:r>
          </w:p>
          <w:p w14:paraId="2C6BBE9F" w14:textId="20A0AEE3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Bush</w:t>
            </w:r>
          </w:p>
          <w:p w14:paraId="3C7CA78A" w14:textId="7D8CEA3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Hide</w:t>
            </w:r>
          </w:p>
          <w:p w14:paraId="1534217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0BF3AA65" w14:textId="4BC6D86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>: 700 skill</w:t>
            </w:r>
          </w:p>
          <w:p w14:paraId="1DDC9CF7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37E730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Tank &lt;::&gt; 250</w:t>
            </w:r>
          </w:p>
          <w:p w14:paraId="150F3EA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4E2D96C" w14:textId="6F72491B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0DBBAE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Adc &lt;::&gt; 400</w:t>
            </w:r>
          </w:p>
        </w:tc>
        <w:tc>
          <w:tcPr>
            <w:tcW w:w="4992" w:type="dxa"/>
            <w:shd w:val="clear" w:color="auto" w:fill="auto"/>
          </w:tcPr>
          <w:p w14:paraId="741F22D3" w14:textId="380E11D2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and </w:t>
            </w:r>
            <w:r>
              <w:rPr>
                <w:rFonts w:cstheme="minorHAnsi"/>
                <w:bCs/>
              </w:rPr>
              <w:t>Peter</w:t>
            </w:r>
            <w:r w:rsidR="00C02FBD" w:rsidRPr="00897D0C">
              <w:rPr>
                <w:rFonts w:cstheme="minorHAnsi"/>
                <w:bCs/>
              </w:rPr>
              <w:t xml:space="preserve"> don`t have common position, so the duel isn`t valid.</w:t>
            </w:r>
          </w:p>
          <w:p w14:paraId="6987DE54" w14:textId="5768C2FE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wins vs Bush /common position: "Tank". Bush is demoted.</w:t>
            </w:r>
          </w:p>
          <w:p w14:paraId="1C69291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 w:rsidRPr="00897D0C">
              <w:rPr>
                <w:rFonts w:cstheme="minorHAnsi"/>
                <w:bCs/>
              </w:rPr>
              <w:t>Hide doesn`t exist so the duel isn`t valid.</w:t>
            </w:r>
          </w:p>
          <w:p w14:paraId="095A126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print every player left in the tier.</w:t>
            </w:r>
          </w:p>
        </w:tc>
      </w:tr>
    </w:tbl>
    <w:p w14:paraId="67391611" w14:textId="62334CCE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Snow</w:t>
      </w:r>
      <w:r w:rsidR="00F86A1C">
        <w:t xml:space="preserve"> W</w:t>
      </w:r>
      <w:r>
        <w:t>hite</w:t>
      </w:r>
    </w:p>
    <w:p w14:paraId="14107E3E" w14:textId="12D4B56A" w:rsidR="005165BD" w:rsidRPr="00783408" w:rsidRDefault="00C02FBD" w:rsidP="00783408">
      <w:pPr>
        <w:jc w:val="center"/>
        <w:rPr>
          <w:i/>
          <w:iCs/>
          <w:lang w:val="bg-BG"/>
        </w:rPr>
      </w:pPr>
      <w:r w:rsidRPr="00783408">
        <w:rPr>
          <w:i/>
          <w:iCs/>
        </w:rPr>
        <w:t xml:space="preserve">Snow White loves her dwarfs, but there are so </w:t>
      </w:r>
      <w:r w:rsidR="00F86A1C" w:rsidRPr="00783408">
        <w:rPr>
          <w:i/>
          <w:iCs/>
        </w:rPr>
        <w:t>many,</w:t>
      </w:r>
      <w:r w:rsidRPr="00783408">
        <w:rPr>
          <w:i/>
          <w:iCs/>
        </w:rPr>
        <w:t xml:space="preserve"> and she doesn't know how to order them. Does she order them by name? Or by color of their hat? Or by physics? She can't decide, so </w:t>
      </w:r>
      <w:r w:rsidR="00F86A1C" w:rsidRPr="00783408">
        <w:rPr>
          <w:i/>
          <w:iCs/>
        </w:rPr>
        <w:t>it's</w:t>
      </w:r>
      <w:r w:rsidRPr="00783408">
        <w:rPr>
          <w:i/>
          <w:iCs/>
        </w:rPr>
        <w:t xml:space="preserve"> up to you to write a program that does it for her.</w:t>
      </w:r>
    </w:p>
    <w:p w14:paraId="57C7D1DC" w14:textId="1786053C" w:rsidR="005165BD" w:rsidRDefault="00C02FBD">
      <w:pPr>
        <w:rPr>
          <w:lang w:val="bg-BG"/>
        </w:rPr>
      </w:pPr>
      <w:r>
        <w:t xml:space="preserve">You will be receiving </w:t>
      </w:r>
      <w:r>
        <w:rPr>
          <w:b/>
        </w:rPr>
        <w:t>several input lines</w:t>
      </w:r>
      <w:r>
        <w:t xml:space="preserve"> which contain </w:t>
      </w:r>
      <w:r>
        <w:rPr>
          <w:b/>
        </w:rPr>
        <w:t>data</w:t>
      </w:r>
      <w:r>
        <w:t xml:space="preserve"> about</w:t>
      </w:r>
      <w:r w:rsidR="00783408">
        <w:t xml:space="preserve"> each</w:t>
      </w:r>
      <w:r>
        <w:t xml:space="preserve"> </w:t>
      </w:r>
      <w:r>
        <w:rPr>
          <w:b/>
        </w:rPr>
        <w:t>dwarf</w:t>
      </w:r>
      <w:r>
        <w:t xml:space="preserve"> in the following format:</w:t>
      </w:r>
    </w:p>
    <w:p w14:paraId="27CACDC0" w14:textId="07536F5C" w:rsidR="005165BD" w:rsidRDefault="00C02FBD">
      <w:pPr>
        <w:pStyle w:val="Code"/>
        <w:rPr>
          <w:lang w:val="bg-BG"/>
        </w:rPr>
      </w:pPr>
      <w:r>
        <w:t>{dwarf</w:t>
      </w:r>
      <w:r w:rsidR="00783408">
        <w:t>_n</w:t>
      </w:r>
      <w:r>
        <w:t>ame} &lt;:&gt; {dwarf</w:t>
      </w:r>
      <w:r w:rsidR="00783408">
        <w:t>_h</w:t>
      </w:r>
      <w:r>
        <w:t>at</w:t>
      </w:r>
      <w:r w:rsidR="00783408">
        <w:t>_c</w:t>
      </w:r>
      <w:r>
        <w:t>olor} &lt;:&gt; {dwarf</w:t>
      </w:r>
      <w:r w:rsidR="00783408">
        <w:t>_p</w:t>
      </w:r>
      <w:r>
        <w:t>hysics}</w:t>
      </w:r>
    </w:p>
    <w:p w14:paraId="2A43F6A6" w14:textId="10F6131F" w:rsidR="005165BD" w:rsidRDefault="00C02FBD">
      <w:pPr>
        <w:rPr>
          <w:lang w:val="bg-BG"/>
        </w:rPr>
      </w:pPr>
      <w:r>
        <w:t xml:space="preserve">The </w:t>
      </w:r>
      <w:r w:rsidR="00783408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783408">
        <w:rPr>
          <w:rStyle w:val="CodeChar"/>
        </w:rPr>
        <w:t>_n</w:t>
      </w:r>
      <w:r>
        <w:rPr>
          <w:rStyle w:val="CodeChar"/>
        </w:rPr>
        <w:t>ame</w:t>
      </w:r>
      <w:r w:rsidR="00783408" w:rsidRPr="00783408">
        <w:rPr>
          <w:rFonts w:ascii="Consolas" w:hAnsi="Consolas"/>
        </w:rPr>
        <w:t>"</w:t>
      </w:r>
      <w:r>
        <w:t xml:space="preserve"> and the </w:t>
      </w:r>
      <w:r w:rsidR="00783408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783408">
        <w:rPr>
          <w:rStyle w:val="CodeChar"/>
        </w:rPr>
        <w:t>_h</w:t>
      </w:r>
      <w:r>
        <w:rPr>
          <w:rStyle w:val="CodeChar"/>
        </w:rPr>
        <w:t>at</w:t>
      </w:r>
      <w:r w:rsidR="00783408">
        <w:rPr>
          <w:rStyle w:val="CodeChar"/>
        </w:rPr>
        <w:t>_c</w:t>
      </w:r>
      <w:r>
        <w:rPr>
          <w:rStyle w:val="CodeChar"/>
        </w:rPr>
        <w:t>olor</w:t>
      </w:r>
      <w:r w:rsidR="00783408"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="00783408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783408">
        <w:rPr>
          <w:rStyle w:val="CodeChar"/>
        </w:rPr>
        <w:t>_p</w:t>
      </w:r>
      <w:r>
        <w:rPr>
          <w:rStyle w:val="CodeChar"/>
        </w:rPr>
        <w:t>hysics</w:t>
      </w:r>
      <w:r w:rsidR="00783408" w:rsidRPr="00783408">
        <w:rPr>
          <w:rFonts w:ascii="Consolas" w:hAnsi="Consolas"/>
        </w:rPr>
        <w:t>"</w:t>
      </w:r>
      <w:r>
        <w:t xml:space="preserve"> is an </w:t>
      </w:r>
      <w:r>
        <w:rPr>
          <w:b/>
        </w:rPr>
        <w:t>integer</w:t>
      </w:r>
      <w:r>
        <w:t>.</w:t>
      </w:r>
    </w:p>
    <w:p w14:paraId="0C5A051E" w14:textId="54DA63D2" w:rsidR="005165BD" w:rsidRDefault="00C02FBD">
      <w:pPr>
        <w:rPr>
          <w:lang w:val="bg-BG"/>
        </w:rPr>
      </w:pPr>
      <w:r>
        <w:t xml:space="preserve">You must </w:t>
      </w:r>
      <w:r>
        <w:rPr>
          <w:b/>
        </w:rPr>
        <w:t>store</w:t>
      </w:r>
      <w:r>
        <w:t xml:space="preserve"> the</w:t>
      </w:r>
      <w:r w:rsidR="00783408">
        <w:t xml:space="preserve"> data about the</w:t>
      </w:r>
      <w:r>
        <w:t xml:space="preserve"> </w:t>
      </w:r>
      <w:r>
        <w:rPr>
          <w:b/>
        </w:rPr>
        <w:t>dwarfs</w:t>
      </w:r>
      <w:r>
        <w:t xml:space="preserve"> in your program. There are several rules though:</w:t>
      </w:r>
    </w:p>
    <w:p w14:paraId="7482F5F6" w14:textId="77C357EF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but </w:t>
      </w:r>
      <w:r>
        <w:rPr>
          <w:b/>
        </w:rPr>
        <w:t>different color</w:t>
      </w:r>
      <w:r>
        <w:t xml:space="preserve">, they should be </w:t>
      </w:r>
      <w:r>
        <w:rPr>
          <w:b/>
        </w:rPr>
        <w:t>considered different dwarfs</w:t>
      </w:r>
      <w:r>
        <w:t>, and you should store</w:t>
      </w:r>
      <w:r w:rsidR="00CA09D9">
        <w:t xml:space="preserve"> them</w:t>
      </w:r>
      <w:r>
        <w:t xml:space="preserve"> </w:t>
      </w:r>
      <w:r w:rsidR="00783408">
        <w:rPr>
          <w:b/>
        </w:rPr>
        <w:t>both</w:t>
      </w:r>
      <w:r>
        <w:t>.</w:t>
      </w:r>
    </w:p>
    <w:p w14:paraId="5F22C2B2" w14:textId="77777777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and the </w:t>
      </w:r>
      <w:r>
        <w:rPr>
          <w:b/>
        </w:rPr>
        <w:t>same color</w:t>
      </w:r>
      <w:r>
        <w:t xml:space="preserve">, </w:t>
      </w:r>
      <w:r>
        <w:rPr>
          <w:b/>
        </w:rPr>
        <w:t xml:space="preserve">store </w:t>
      </w:r>
      <w:r>
        <w:t xml:space="preserve">the </w:t>
      </w:r>
      <w:r>
        <w:rPr>
          <w:b/>
        </w:rPr>
        <w:t>one</w:t>
      </w:r>
      <w:r>
        <w:t xml:space="preserve"> with the </w:t>
      </w:r>
      <w:r>
        <w:rPr>
          <w:b/>
        </w:rPr>
        <w:t>higher physics</w:t>
      </w:r>
      <w:r>
        <w:t>.</w:t>
      </w:r>
    </w:p>
    <w:p w14:paraId="539408E5" w14:textId="0536F64E" w:rsidR="005165BD" w:rsidRDefault="00C02FBD">
      <w:pPr>
        <w:rPr>
          <w:lang w:val="bg-BG"/>
        </w:rPr>
      </w:pPr>
      <w:r>
        <w:lastRenderedPageBreak/>
        <w:t xml:space="preserve">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, the input ends. You must </w:t>
      </w:r>
      <w:r>
        <w:rPr>
          <w:b/>
        </w:rPr>
        <w:t>order</w:t>
      </w:r>
      <w:r>
        <w:t xml:space="preserve"> the </w:t>
      </w:r>
      <w:r>
        <w:rPr>
          <w:b/>
        </w:rPr>
        <w:t>dwarfs</w:t>
      </w:r>
      <w:r>
        <w:t xml:space="preserve"> by </w:t>
      </w:r>
      <w:r>
        <w:rPr>
          <w:b/>
        </w:rPr>
        <w:t xml:space="preserve">physics </w:t>
      </w:r>
      <w:r>
        <w:t xml:space="preserve">in </w:t>
      </w:r>
      <w:r>
        <w:rPr>
          <w:b/>
        </w:rPr>
        <w:t>descending order</w:t>
      </w:r>
      <w:r>
        <w:t xml:space="preserve"> and then</w:t>
      </w:r>
      <w:r>
        <w:rPr>
          <w:b/>
        </w:rPr>
        <w:t xml:space="preserve"> </w:t>
      </w:r>
      <w:r>
        <w:t xml:space="preserve">by </w:t>
      </w:r>
      <w:r>
        <w:rPr>
          <w:b/>
        </w:rPr>
        <w:t>total</w:t>
      </w:r>
      <w:r>
        <w:t xml:space="preserve"> </w:t>
      </w:r>
      <w:r>
        <w:rPr>
          <w:b/>
        </w:rPr>
        <w:t xml:space="preserve">count </w:t>
      </w:r>
      <w:r>
        <w:t>of</w:t>
      </w:r>
      <w:r>
        <w:rPr>
          <w:b/>
        </w:rPr>
        <w:t xml:space="preserve"> dwarfs</w:t>
      </w:r>
      <w:r>
        <w:t xml:space="preserve"> with the </w:t>
      </w:r>
      <w:r>
        <w:rPr>
          <w:b/>
        </w:rPr>
        <w:t>same hat color</w:t>
      </w:r>
      <w:r>
        <w:t xml:space="preserve"> in </w:t>
      </w:r>
      <w:r>
        <w:rPr>
          <w:b/>
        </w:rPr>
        <w:t>descending order</w:t>
      </w:r>
      <w:r>
        <w:t xml:space="preserve">. </w:t>
      </w:r>
      <w:r>
        <w:rPr>
          <w:lang w:val="bg-BG"/>
        </w:rPr>
        <w:br/>
      </w:r>
      <w:r>
        <w:t>Then you must print them all.</w:t>
      </w:r>
    </w:p>
    <w:p w14:paraId="7126180C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5D7582E9" w14:textId="12EAF57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will </w:t>
      </w:r>
      <w:r w:rsidR="00F86A1C">
        <w:t>consist</w:t>
      </w:r>
      <w:r>
        <w:t xml:space="preserve"> of </w:t>
      </w:r>
      <w:r>
        <w:rPr>
          <w:b/>
        </w:rPr>
        <w:t>several input lines</w:t>
      </w:r>
      <w:r>
        <w:t xml:space="preserve">, containing </w:t>
      </w:r>
      <w:r>
        <w:rPr>
          <w:b/>
        </w:rPr>
        <w:t>dwarf data</w:t>
      </w:r>
      <w:r>
        <w:t xml:space="preserve"> in the format, specified above.</w:t>
      </w:r>
    </w:p>
    <w:p w14:paraId="002C1CE9" w14:textId="7488030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</w:t>
      </w:r>
      <w:r>
        <w:rPr>
          <w:b/>
        </w:rPr>
        <w:t>ends</w:t>
      </w:r>
      <w:r>
        <w:t xml:space="preserve"> 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. </w:t>
      </w:r>
    </w:p>
    <w:p w14:paraId="375DB837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2170D7D9" w14:textId="14A745FA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As </w:t>
      </w:r>
      <w:r w:rsidR="00CA09D9">
        <w:t>output,</w:t>
      </w:r>
      <w:r>
        <w:t xml:space="preserve"> you must print the </w:t>
      </w:r>
      <w:r>
        <w:rPr>
          <w:b/>
        </w:rPr>
        <w:t>dwarfs</w:t>
      </w:r>
      <w:r>
        <w:t xml:space="preserve">, </w:t>
      </w:r>
      <w:r>
        <w:rPr>
          <w:b/>
        </w:rPr>
        <w:t>ordered</w:t>
      </w:r>
      <w:r>
        <w:t xml:space="preserve"> in the way, specified above.</w:t>
      </w:r>
    </w:p>
    <w:p w14:paraId="011554BC" w14:textId="1CECA56C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The output format is: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({hat</w:t>
      </w:r>
      <w:r w:rsidR="00CA09D9">
        <w:rPr>
          <w:rStyle w:val="CodeChar"/>
        </w:rPr>
        <w:t>_c</w:t>
      </w:r>
      <w:r>
        <w:rPr>
          <w:rStyle w:val="CodeChar"/>
        </w:rPr>
        <w:t>olor}) {name} &lt;-&gt; {physics}</w:t>
      </w:r>
      <w:r w:rsidR="00CA09D9" w:rsidRPr="00783408">
        <w:rPr>
          <w:rFonts w:ascii="Consolas" w:hAnsi="Consolas"/>
        </w:rPr>
        <w:t>"</w:t>
      </w:r>
    </w:p>
    <w:p w14:paraId="2A606CEA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503F24D3" w14:textId="469A6209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CA09D9">
        <w:rPr>
          <w:rStyle w:val="CodeChar"/>
        </w:rPr>
        <w:t>_n</w:t>
      </w:r>
      <w:r>
        <w:rPr>
          <w:rStyle w:val="CodeChar"/>
        </w:rPr>
        <w:t>ame</w:t>
      </w:r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21749380" w14:textId="1250FD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CA09D9">
        <w:rPr>
          <w:rStyle w:val="CodeChar"/>
        </w:rPr>
        <w:t>_h</w:t>
      </w:r>
      <w:r>
        <w:rPr>
          <w:rStyle w:val="CodeChar"/>
        </w:rPr>
        <w:t>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104B5365" w14:textId="39DDCF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CA09D9">
        <w:rPr>
          <w:rStyle w:val="CodeChar"/>
        </w:rPr>
        <w:t>_p</w:t>
      </w:r>
      <w:r>
        <w:rPr>
          <w:rStyle w:val="CodeChar"/>
        </w:rPr>
        <w:t>hysics</w:t>
      </w:r>
      <w:r w:rsidR="00CA09D9" w:rsidRPr="00783408">
        <w:rPr>
          <w:rFonts w:ascii="Consolas" w:hAnsi="Consolas"/>
        </w:rPr>
        <w:t>"</w:t>
      </w:r>
      <w:r>
        <w:t xml:space="preserve">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2</w:t>
      </w:r>
      <w:r>
        <w:rPr>
          <w:b/>
          <w:vertAlign w:val="superscript"/>
        </w:rPr>
        <w:t>31</w:t>
      </w:r>
      <w:r>
        <w:rPr>
          <w:b/>
        </w:rPr>
        <w:t xml:space="preserve"> – 1]</w:t>
      </w:r>
      <w:r>
        <w:t>.</w:t>
      </w:r>
    </w:p>
    <w:p w14:paraId="34CAFE84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6A92E9F6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212684AB" w14:textId="77777777" w:rsidR="005165BD" w:rsidRDefault="00C02FBD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t>.</w:t>
      </w:r>
    </w:p>
    <w:p w14:paraId="5DBC691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206" w:type="dxa"/>
        <w:tblLook w:val="04A0" w:firstRow="1" w:lastRow="0" w:firstColumn="1" w:lastColumn="0" w:noHBand="0" w:noVBand="1"/>
      </w:tblPr>
      <w:tblGrid>
        <w:gridCol w:w="3724"/>
        <w:gridCol w:w="3482"/>
      </w:tblGrid>
      <w:tr w:rsidR="005165BD" w14:paraId="3425343A" w14:textId="77777777">
        <w:tc>
          <w:tcPr>
            <w:tcW w:w="3723" w:type="dxa"/>
            <w:shd w:val="clear" w:color="auto" w:fill="D9D9D9" w:themeFill="background1" w:themeFillShade="D9"/>
          </w:tcPr>
          <w:p w14:paraId="20187073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649E9E21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02C37445" w14:textId="77777777">
        <w:tc>
          <w:tcPr>
            <w:tcW w:w="3723" w:type="dxa"/>
            <w:shd w:val="clear" w:color="auto" w:fill="auto"/>
          </w:tcPr>
          <w:p w14:paraId="12515F8D" w14:textId="5FE8D2A1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Peter</w:t>
            </w:r>
            <w:r w:rsidR="00C02FBD">
              <w:rPr>
                <w:b w:val="0"/>
              </w:rPr>
              <w:t xml:space="preserve"> &lt;:&gt; Red &lt;:&gt; 2000</w:t>
            </w:r>
          </w:p>
          <w:p w14:paraId="56CB6CD4" w14:textId="796B9359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Teodor</w:t>
            </w:r>
            <w:r w:rsidR="00C02FBD">
              <w:rPr>
                <w:b w:val="0"/>
              </w:rPr>
              <w:t xml:space="preserve"> &lt;:&gt; Blue &lt;:&gt; 1000</w:t>
            </w:r>
          </w:p>
          <w:p w14:paraId="551ADB3A" w14:textId="1700A864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George</w:t>
            </w:r>
            <w:r w:rsidR="00C02FBD">
              <w:rPr>
                <w:b w:val="0"/>
              </w:rPr>
              <w:t xml:space="preserve"> &lt;:&gt; Green &lt;:&gt; 1000</w:t>
            </w:r>
          </w:p>
          <w:p w14:paraId="02593497" w14:textId="15A218C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Yellow &lt;:&gt; 4500</w:t>
            </w:r>
          </w:p>
          <w:p w14:paraId="33432347" w14:textId="1EF42C36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Dope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 xml:space="preserve">&lt;:&gt; </w:t>
            </w: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1000</w:t>
            </w:r>
          </w:p>
          <w:p w14:paraId="31AD2AE5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5B536456" w14:textId="37F0883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Yellow) 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 &lt;-&gt; 4500</w:t>
            </w:r>
          </w:p>
          <w:p w14:paraId="293D2C95" w14:textId="577971E1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>
              <w:rPr>
                <w:b w:val="0"/>
              </w:rPr>
              <w:t>Peter</w:t>
            </w:r>
            <w:r>
              <w:rPr>
                <w:b w:val="0"/>
              </w:rPr>
              <w:t xml:space="preserve"> &lt;-&gt; 2000</w:t>
            </w:r>
          </w:p>
          <w:p w14:paraId="2AE414D7" w14:textId="7720EC3D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>
              <w:rPr>
                <w:b w:val="0"/>
              </w:rPr>
              <w:t>Teodor</w:t>
            </w:r>
            <w:r>
              <w:rPr>
                <w:b w:val="0"/>
              </w:rPr>
              <w:t xml:space="preserve"> &lt;-&gt; 1000</w:t>
            </w:r>
          </w:p>
          <w:p w14:paraId="0B00453D" w14:textId="05DF0EE6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Green) </w:t>
            </w:r>
            <w:r w:rsidR="00CA09D9">
              <w:rPr>
                <w:b w:val="0"/>
              </w:rPr>
              <w:t>George</w:t>
            </w:r>
            <w:r>
              <w:rPr>
                <w:b w:val="0"/>
              </w:rPr>
              <w:t xml:space="preserve"> &lt;-&gt; 1000</w:t>
            </w:r>
          </w:p>
          <w:p w14:paraId="246CF36D" w14:textId="4DB553E9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(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) </w:t>
            </w:r>
            <w:r w:rsidR="00CA09D9">
              <w:rPr>
                <w:b w:val="0"/>
              </w:rPr>
              <w:t>Dopey</w:t>
            </w:r>
            <w:r>
              <w:rPr>
                <w:b w:val="0"/>
              </w:rPr>
              <w:t xml:space="preserve"> &lt;-&gt; 1000</w:t>
            </w:r>
          </w:p>
        </w:tc>
      </w:tr>
      <w:tr w:rsidR="005165BD" w14:paraId="010888F0" w14:textId="77777777">
        <w:tc>
          <w:tcPr>
            <w:tcW w:w="3723" w:type="dxa"/>
            <w:shd w:val="clear" w:color="auto" w:fill="auto"/>
          </w:tcPr>
          <w:p w14:paraId="1F501C1D" w14:textId="43EED2C8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5000</w:t>
            </w:r>
          </w:p>
          <w:p w14:paraId="5F533BFC" w14:textId="6F39F0C0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Blue &lt;:&gt; 10000</w:t>
            </w:r>
          </w:p>
          <w:p w14:paraId="17310CEA" w14:textId="52397825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10000</w:t>
            </w:r>
          </w:p>
          <w:p w14:paraId="4FC922BB" w14:textId="58BC0E3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rFonts w:ascii="Arial" w:hAnsi="Arial" w:cs="Arial"/>
                <w:b w:val="0"/>
                <w:bCs/>
                <w:color w:val="202124"/>
                <w:shd w:val="clear" w:color="auto" w:fill="FFFFFF"/>
              </w:rPr>
              <w:t xml:space="preserve">Happy </w:t>
            </w:r>
            <w:r w:rsidR="00C02FBD">
              <w:rPr>
                <w:b w:val="0"/>
              </w:rPr>
              <w:t>&lt;:&gt; Blue &lt;:&gt; 10000</w:t>
            </w:r>
          </w:p>
          <w:p w14:paraId="724642D6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0C7F02F5" w14:textId="5A65E62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7FA1242D" w14:textId="1BFC4EFA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Hap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3F5D4DF" w14:textId="5EA97C79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8F45908" w14:textId="77777777" w:rsidR="005165BD" w:rsidRDefault="005165BD">
            <w:pPr>
              <w:pStyle w:val="Code"/>
              <w:spacing w:after="0" w:line="240" w:lineRule="auto"/>
              <w:rPr>
                <w:b w:val="0"/>
              </w:rPr>
            </w:pPr>
          </w:p>
        </w:tc>
      </w:tr>
    </w:tbl>
    <w:p w14:paraId="3F7A0A6C" w14:textId="77777777" w:rsidR="005165BD" w:rsidRDefault="00C02FBD">
      <w:pPr>
        <w:pStyle w:val="Heading2"/>
        <w:numPr>
          <w:ilvl w:val="0"/>
          <w:numId w:val="2"/>
        </w:numPr>
        <w:ind w:left="284"/>
        <w:rPr>
          <w:lang w:val="bg-BG"/>
        </w:rPr>
      </w:pPr>
      <w:r>
        <w:rPr>
          <w:rFonts w:eastAsia="MS Mincho"/>
        </w:rPr>
        <w:t>Dragon Army</w:t>
      </w:r>
    </w:p>
    <w:p w14:paraId="47EEA3A8" w14:textId="1889CD00" w:rsidR="005165BD" w:rsidRPr="00F10509" w:rsidRDefault="00C02FBD" w:rsidP="00F10509">
      <w:pPr>
        <w:jc w:val="center"/>
        <w:rPr>
          <w:i/>
          <w:iCs/>
          <w:lang w:val="bg-BG"/>
        </w:rPr>
      </w:pPr>
      <w:r w:rsidRPr="00F10509">
        <w:rPr>
          <w:i/>
          <w:iCs/>
        </w:rPr>
        <w:t xml:space="preserve">Heroes III is the best game ever. Everyone loves it and everyone plays it all the time. </w:t>
      </w:r>
      <w:r w:rsidR="00067C12" w:rsidRPr="00F10509">
        <w:rPr>
          <w:i/>
          <w:iCs/>
        </w:rPr>
        <w:t>Simon</w:t>
      </w:r>
      <w:r w:rsidRPr="00F10509">
        <w:rPr>
          <w:i/>
          <w:iCs/>
        </w:rPr>
        <w:t xml:space="preserve"> is no exclusion to this rule. His favorite units in the game are all </w:t>
      </w:r>
      <w:r w:rsidRPr="00F10509">
        <w:rPr>
          <w:b/>
          <w:i/>
          <w:iCs/>
        </w:rPr>
        <w:t>types</w:t>
      </w:r>
      <w:r w:rsidRPr="00F10509">
        <w:rPr>
          <w:i/>
          <w:iCs/>
        </w:rPr>
        <w:t xml:space="preserve"> of dragons – black, red, gold, azure </w:t>
      </w:r>
      <w:r w:rsidR="00067C12" w:rsidRPr="00F10509">
        <w:rPr>
          <w:i/>
          <w:iCs/>
        </w:rPr>
        <w:t>etc.</w:t>
      </w:r>
      <w:r w:rsidRPr="00F10509">
        <w:rPr>
          <w:i/>
          <w:iCs/>
        </w:rPr>
        <w:t xml:space="preserve"> He likes them so much that he gives them </w:t>
      </w:r>
      <w:r w:rsidRPr="00F10509">
        <w:rPr>
          <w:b/>
          <w:i/>
          <w:iCs/>
        </w:rPr>
        <w:t>names</w:t>
      </w:r>
      <w:r w:rsidRPr="00F10509">
        <w:rPr>
          <w:i/>
          <w:iCs/>
        </w:rPr>
        <w:t xml:space="preserve"> and keeps logs of their </w:t>
      </w:r>
      <w:r w:rsidRPr="00F10509">
        <w:rPr>
          <w:b/>
          <w:i/>
          <w:iCs/>
        </w:rPr>
        <w:t>stats</w:t>
      </w:r>
      <w:r w:rsidRPr="00F10509">
        <w:rPr>
          <w:i/>
          <w:iCs/>
        </w:rPr>
        <w:t xml:space="preserve">: </w:t>
      </w:r>
      <w:r w:rsidRPr="00F10509">
        <w:rPr>
          <w:b/>
          <w:i/>
          <w:iCs/>
        </w:rPr>
        <w:t xml:space="preserve">damage, </w:t>
      </w:r>
      <w:r w:rsidR="00067C12" w:rsidRPr="00F10509">
        <w:rPr>
          <w:b/>
          <w:i/>
          <w:iCs/>
        </w:rPr>
        <w:t>health,</w:t>
      </w:r>
      <w:r w:rsidRPr="00F10509">
        <w:rPr>
          <w:b/>
          <w:i/>
          <w:iCs/>
        </w:rPr>
        <w:t xml:space="preserve"> </w:t>
      </w:r>
      <w:r w:rsidRPr="00F10509">
        <w:rPr>
          <w:i/>
          <w:iCs/>
        </w:rPr>
        <w:t>and</w:t>
      </w:r>
      <w:r w:rsidRPr="00F10509">
        <w:rPr>
          <w:b/>
          <w:i/>
          <w:iCs/>
        </w:rPr>
        <w:t xml:space="preserve"> armor</w:t>
      </w:r>
      <w:r w:rsidRPr="00F10509">
        <w:rPr>
          <w:i/>
          <w:iCs/>
        </w:rPr>
        <w:t>. The process of aggregating all the data is quite tedious, so he would like to have a program doing it. Since he is no programmer, it's your task to help him.</w:t>
      </w:r>
    </w:p>
    <w:p w14:paraId="290941D8" w14:textId="5C51502B" w:rsidR="005165BD" w:rsidRDefault="00C02FBD">
      <w:pPr>
        <w:rPr>
          <w:lang w:val="bg-BG"/>
        </w:rPr>
      </w:pPr>
      <w:r>
        <w:t xml:space="preserve">You need to categorize dragons by their </w:t>
      </w:r>
      <w:r>
        <w:rPr>
          <w:b/>
        </w:rPr>
        <w:t>type</w:t>
      </w:r>
      <w:r>
        <w:t xml:space="preserve">. For each dragon, identified by </w:t>
      </w:r>
      <w:r>
        <w:rPr>
          <w:b/>
        </w:rPr>
        <w:t xml:space="preserve">name, </w:t>
      </w:r>
      <w:r>
        <w:t xml:space="preserve">keep information about his </w:t>
      </w:r>
      <w:r>
        <w:rPr>
          <w:b/>
        </w:rPr>
        <w:t>stats</w:t>
      </w:r>
      <w:r w:rsidR="00F10509">
        <w:rPr>
          <w:b/>
        </w:rPr>
        <w:t xml:space="preserve"> (</w:t>
      </w:r>
      <w:r w:rsidR="00F10509" w:rsidRPr="00F10509">
        <w:rPr>
          <w:b/>
        </w:rPr>
        <w:t xml:space="preserve">damage, health, </w:t>
      </w:r>
      <w:r w:rsidR="00F10509" w:rsidRPr="00F10509">
        <w:t>and</w:t>
      </w:r>
      <w:r w:rsidR="00F10509" w:rsidRPr="00F10509">
        <w:rPr>
          <w:b/>
        </w:rPr>
        <w:t xml:space="preserve"> armor)</w:t>
      </w:r>
      <w:r w:rsidRPr="00F10509">
        <w:rPr>
          <w:bCs/>
        </w:rPr>
        <w:t xml:space="preserve">. </w:t>
      </w:r>
      <w:r>
        <w:t xml:space="preserve">Type is </w:t>
      </w:r>
      <w:r>
        <w:rPr>
          <w:b/>
        </w:rPr>
        <w:t xml:space="preserve">preserved </w:t>
      </w:r>
      <w:r>
        <w:t xml:space="preserve">as in the order of input, but dragons are </w:t>
      </w:r>
      <w:r>
        <w:rPr>
          <w:b/>
        </w:rPr>
        <w:t>sorted</w:t>
      </w:r>
      <w:r>
        <w:t xml:space="preserve"> alphabetically by </w:t>
      </w:r>
      <w:r w:rsidR="00067C12">
        <w:t xml:space="preserve">their </w:t>
      </w:r>
      <w:r>
        <w:t xml:space="preserve">name. For each type, you should also print the average </w:t>
      </w:r>
      <w:r>
        <w:rPr>
          <w:b/>
        </w:rPr>
        <w:t>damage</w:t>
      </w:r>
      <w:r>
        <w:t xml:space="preserve">, </w:t>
      </w:r>
      <w:r w:rsidR="00067C12">
        <w:rPr>
          <w:b/>
        </w:rPr>
        <w:t>health,</w:t>
      </w:r>
      <w:r>
        <w:t xml:space="preserve"> and </w:t>
      </w:r>
      <w:r>
        <w:rPr>
          <w:b/>
        </w:rPr>
        <w:t>armor</w:t>
      </w:r>
      <w:r>
        <w:t xml:space="preserve"> of the dragons. For each dragon, print </w:t>
      </w:r>
      <w:r w:rsidRPr="00F10509">
        <w:rPr>
          <w:b/>
          <w:bCs/>
        </w:rPr>
        <w:t>his own stats</w:t>
      </w:r>
      <w:r>
        <w:t xml:space="preserve">. </w:t>
      </w:r>
    </w:p>
    <w:p w14:paraId="632FBED4" w14:textId="01951645" w:rsidR="005165BD" w:rsidRDefault="00C02FBD">
      <w:pPr>
        <w:rPr>
          <w:lang w:val="bg-BG"/>
        </w:rPr>
      </w:pPr>
      <w:r>
        <w:lastRenderedPageBreak/>
        <w:t xml:space="preserve">There </w:t>
      </w:r>
      <w:r>
        <w:rPr>
          <w:b/>
        </w:rPr>
        <w:t>may</w:t>
      </w:r>
      <w:r>
        <w:t xml:space="preserve"> be </w:t>
      </w:r>
      <w:r>
        <w:rPr>
          <w:b/>
        </w:rPr>
        <w:t>missing</w:t>
      </w:r>
      <w:r>
        <w:t xml:space="preserve"> stats in the input, though. If a stat is missing you should assign it default values. Default values are as follows: health </w:t>
      </w:r>
      <w:r>
        <w:rPr>
          <w:b/>
        </w:rPr>
        <w:t>250</w:t>
      </w:r>
      <w:r>
        <w:t xml:space="preserve">, damage </w:t>
      </w:r>
      <w:r>
        <w:rPr>
          <w:b/>
        </w:rPr>
        <w:t>45</w:t>
      </w:r>
      <w:r>
        <w:t xml:space="preserve">, and armor </w:t>
      </w:r>
      <w:r>
        <w:rPr>
          <w:b/>
        </w:rPr>
        <w:t>10</w:t>
      </w:r>
      <w:r>
        <w:t xml:space="preserve">. Missing stat will be marked by </w:t>
      </w:r>
      <w:r w:rsidR="00F10509" w:rsidRPr="00F10509">
        <w:rPr>
          <w:rFonts w:ascii="Consolas" w:hAnsi="Consolas"/>
          <w:b/>
          <w:bCs/>
        </w:rPr>
        <w:t>"</w:t>
      </w:r>
      <w:r w:rsidRPr="00F10509">
        <w:rPr>
          <w:rFonts w:ascii="Consolas" w:hAnsi="Consolas"/>
          <w:b/>
          <w:bCs/>
        </w:rPr>
        <w:t>null</w:t>
      </w:r>
      <w:r w:rsidR="00F10509" w:rsidRPr="00F10509">
        <w:rPr>
          <w:rFonts w:ascii="Consolas" w:hAnsi="Consolas"/>
          <w:b/>
          <w:bCs/>
        </w:rPr>
        <w:t>"</w:t>
      </w:r>
      <w:r>
        <w:t>.</w:t>
      </w:r>
    </w:p>
    <w:p w14:paraId="14D5EA5D" w14:textId="77777777" w:rsidR="00F10509" w:rsidRDefault="00C02FBD">
      <w:pPr>
        <w:rPr>
          <w:bCs/>
        </w:rPr>
      </w:pPr>
      <w:r>
        <w:t xml:space="preserve">The input is in the following format 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rFonts w:ascii="Consolas" w:hAnsi="Consolas"/>
          <w:b/>
          <w:bCs/>
        </w:rPr>
        <w:t>{type} {name} {damage} {health} {armor}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bCs/>
        </w:rPr>
        <w:t xml:space="preserve">. </w:t>
      </w:r>
    </w:p>
    <w:p w14:paraId="39B8B02B" w14:textId="5F638182" w:rsidR="005165BD" w:rsidRDefault="00F10509">
      <w:pPr>
        <w:rPr>
          <w:lang w:val="bg-BG"/>
        </w:rPr>
      </w:pPr>
      <w:r>
        <w:t xml:space="preserve">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type</w:t>
      </w:r>
      <w:r w:rsidRPr="00783408">
        <w:rPr>
          <w:rFonts w:ascii="Consolas" w:hAnsi="Consolas"/>
        </w:rPr>
        <w:t>"</w:t>
      </w:r>
      <w:r>
        <w:t xml:space="preserve"> and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name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damage</w:t>
      </w:r>
      <w:r w:rsidRPr="00783408">
        <w:rPr>
          <w:rFonts w:ascii="Consolas" w:hAnsi="Consolas"/>
        </w:rPr>
        <w:t>"</w:t>
      </w:r>
      <w:r>
        <w:t xml:space="preserve">,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health</w:t>
      </w:r>
      <w:r w:rsidRPr="00783408">
        <w:rPr>
          <w:rFonts w:ascii="Consolas" w:hAnsi="Consolas"/>
        </w:rPr>
        <w:t>"</w:t>
      </w:r>
      <w:r>
        <w:t xml:space="preserve">, and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armor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integers</w:t>
      </w:r>
      <w:r>
        <w:t xml:space="preserve">. </w:t>
      </w:r>
      <w:r w:rsidR="00C02FBD">
        <w:t xml:space="preserve">Any of the integers may be assigned </w:t>
      </w:r>
      <w:r w:rsidRPr="00F10509">
        <w:rPr>
          <w:rFonts w:ascii="Consolas" w:hAnsi="Consolas"/>
          <w:b/>
          <w:bCs/>
        </w:rPr>
        <w:t>"</w:t>
      </w:r>
      <w:r w:rsidR="00C02FBD" w:rsidRPr="00F10509">
        <w:rPr>
          <w:rFonts w:ascii="Consolas" w:hAnsi="Consolas"/>
          <w:b/>
          <w:bCs/>
        </w:rPr>
        <w:t>null</w:t>
      </w:r>
      <w:r w:rsidRPr="00F10509">
        <w:rPr>
          <w:rFonts w:ascii="Consolas" w:hAnsi="Consolas"/>
          <w:b/>
          <w:bCs/>
        </w:rPr>
        <w:t>"</w:t>
      </w:r>
      <w:r w:rsidR="00C02FBD">
        <w:t xml:space="preserve"> value. See the examples below for better understanding of your task.</w:t>
      </w:r>
    </w:p>
    <w:p w14:paraId="7D4B43B3" w14:textId="77777777" w:rsidR="005165BD" w:rsidRDefault="00C02FBD">
      <w:pPr>
        <w:rPr>
          <w:lang w:val="bg-BG"/>
        </w:rPr>
      </w:pPr>
      <w:r>
        <w:t xml:space="preserve">If the same dragon is added a second time, the new stats should </w:t>
      </w:r>
      <w:r>
        <w:rPr>
          <w:b/>
        </w:rPr>
        <w:t>overwrite</w:t>
      </w:r>
      <w:r>
        <w:t xml:space="preserve"> the previous ones. Two dragons are considered </w:t>
      </w:r>
      <w:r>
        <w:rPr>
          <w:b/>
        </w:rPr>
        <w:t>equal</w:t>
      </w:r>
      <w:r>
        <w:t xml:space="preserve"> if they match by </w:t>
      </w:r>
      <w:r>
        <w:rPr>
          <w:b/>
        </w:rPr>
        <w:t>both</w:t>
      </w:r>
      <w:r>
        <w:t xml:space="preserve"> </w:t>
      </w:r>
      <w:r w:rsidRPr="00F10509">
        <w:rPr>
          <w:b/>
          <w:bCs/>
        </w:rPr>
        <w:t>name</w:t>
      </w:r>
      <w:r>
        <w:t xml:space="preserve"> and </w:t>
      </w:r>
      <w:r w:rsidRPr="00F10509">
        <w:rPr>
          <w:b/>
          <w:bCs/>
        </w:rPr>
        <w:t>type</w:t>
      </w:r>
      <w:r>
        <w:t>.</w:t>
      </w:r>
    </w:p>
    <w:p w14:paraId="4B71215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Input</w:t>
      </w:r>
    </w:p>
    <w:p w14:paraId="4E17DA7F" w14:textId="25B37F1F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first</w:t>
      </w:r>
      <w:r>
        <w:rPr>
          <w:lang w:eastAsia="ja-JP"/>
        </w:rPr>
        <w:t xml:space="preserve"> line, you are given </w:t>
      </w:r>
      <w:r w:rsidRPr="00F10509">
        <w:rPr>
          <w:b/>
          <w:bCs/>
          <w:lang w:eastAsia="ja-JP"/>
        </w:rPr>
        <w:t>number N</w:t>
      </w:r>
      <w:r>
        <w:rPr>
          <w:lang w:eastAsia="ja-JP"/>
        </w:rPr>
        <w:t xml:space="preserve"> -&gt; the number of dragons to follow</w:t>
      </w:r>
      <w:r w:rsidR="008E3A76">
        <w:rPr>
          <w:lang w:val="bg-BG" w:eastAsia="ja-JP"/>
        </w:rPr>
        <w:t>.</w:t>
      </w:r>
    </w:p>
    <w:p w14:paraId="04260B37" w14:textId="5D78DFF5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next N</w:t>
      </w:r>
      <w:r>
        <w:rPr>
          <w:lang w:eastAsia="ja-JP"/>
        </w:rPr>
        <w:t xml:space="preserve"> lines, you are given input in the </w:t>
      </w:r>
      <w:r w:rsidR="00067C12">
        <w:rPr>
          <w:lang w:eastAsia="ja-JP"/>
        </w:rPr>
        <w:t>above-described</w:t>
      </w:r>
      <w:r>
        <w:rPr>
          <w:lang w:eastAsia="ja-JP"/>
        </w:rPr>
        <w:t xml:space="preserve"> format. There will be</w:t>
      </w:r>
      <w:r w:rsidR="00F10509">
        <w:rPr>
          <w:lang w:eastAsia="ja-JP"/>
        </w:rPr>
        <w:t xml:space="preserve"> a</w:t>
      </w:r>
      <w:r>
        <w:rPr>
          <w:lang w:eastAsia="ja-JP"/>
        </w:rPr>
        <w:t xml:space="preserve"> </w:t>
      </w:r>
      <w:r w:rsidRPr="00F10509">
        <w:rPr>
          <w:b/>
          <w:bCs/>
          <w:lang w:eastAsia="ja-JP"/>
        </w:rPr>
        <w:t>single space</w:t>
      </w:r>
      <w:r>
        <w:rPr>
          <w:lang w:eastAsia="ja-JP"/>
        </w:rPr>
        <w:t xml:space="preserve"> separating each element.</w:t>
      </w:r>
    </w:p>
    <w:p w14:paraId="4288DEA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17D168F5" w14:textId="0323D266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>
        <w:rPr>
          <w:lang w:eastAsia="ja-JP"/>
        </w:rPr>
        <w:t>Print the aggregated data on the console</w:t>
      </w:r>
      <w:r w:rsidR="008E3A76">
        <w:rPr>
          <w:lang w:val="bg-BG" w:eastAsia="ja-JP"/>
        </w:rPr>
        <w:t>.</w:t>
      </w:r>
    </w:p>
    <w:p w14:paraId="57B447C2" w14:textId="338473E9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type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average stats</w:t>
      </w:r>
      <w:r>
        <w:rPr>
          <w:lang w:eastAsia="ja-JP"/>
        </w:rPr>
        <w:t xml:space="preserve"> of its </w:t>
      </w:r>
      <w:r w:rsidRPr="00F10509">
        <w:rPr>
          <w:b/>
          <w:bCs/>
          <w:lang w:eastAsia="ja-JP"/>
        </w:rPr>
        <w:t>dragon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lang w:eastAsia="ja-JP"/>
        </w:rPr>
        <w:t>"</w:t>
      </w:r>
      <w:r w:rsidRPr="00067C12">
        <w:rPr>
          <w:rFonts w:ascii="Consolas" w:hAnsi="Consolas"/>
          <w:b/>
          <w:lang w:eastAsia="ja-JP"/>
        </w:rPr>
        <w:t>{</w:t>
      </w:r>
      <w:r w:rsidR="00067C12" w:rsidRPr="00067C12">
        <w:rPr>
          <w:rFonts w:ascii="Consolas" w:hAnsi="Consolas"/>
          <w:b/>
          <w:lang w:eastAsia="ja-JP"/>
        </w:rPr>
        <w:t>t</w:t>
      </w:r>
      <w:r w:rsidRPr="00067C12">
        <w:rPr>
          <w:rFonts w:ascii="Consolas" w:hAnsi="Consolas"/>
          <w:b/>
          <w:lang w:eastAsia="ja-JP"/>
        </w:rPr>
        <w:t>ype}::({damage}/{health}/{armor})</w:t>
      </w:r>
      <w:r w:rsidR="00067C12" w:rsidRPr="00067C12">
        <w:rPr>
          <w:rFonts w:ascii="Consolas" w:hAnsi="Consolas"/>
          <w:b/>
          <w:lang w:eastAsia="ja-JP"/>
        </w:rPr>
        <w:t>"</w:t>
      </w:r>
      <w:r w:rsidR="008E3A76">
        <w:rPr>
          <w:lang w:val="bg-BG" w:eastAsia="ja-JP"/>
        </w:rPr>
        <w:t>.</w:t>
      </w:r>
    </w:p>
    <w:p w14:paraId="3A31C5A1" w14:textId="7617BF49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F10509">
        <w:rPr>
          <w:b/>
          <w:bCs/>
          <w:lang w:eastAsia="ja-JP"/>
        </w:rPr>
        <w:t>Damage</w:t>
      </w:r>
      <w:r>
        <w:rPr>
          <w:lang w:eastAsia="ja-JP"/>
        </w:rPr>
        <w:t xml:space="preserve">, </w:t>
      </w:r>
      <w:r w:rsidR="00067C12" w:rsidRPr="00F10509">
        <w:rPr>
          <w:b/>
          <w:bCs/>
          <w:lang w:eastAsia="ja-JP"/>
        </w:rPr>
        <w:t>health</w:t>
      </w:r>
      <w:r w:rsidR="00067C12">
        <w:rPr>
          <w:lang w:eastAsia="ja-JP"/>
        </w:rPr>
        <w:t>,</w:t>
      </w:r>
      <w:r>
        <w:rPr>
          <w:lang w:eastAsia="ja-JP"/>
        </w:rPr>
        <w:t xml:space="preserve"> and </w:t>
      </w:r>
      <w:r w:rsidRPr="00F10509">
        <w:rPr>
          <w:b/>
          <w:bCs/>
          <w:lang w:eastAsia="ja-JP"/>
        </w:rPr>
        <w:t>armor</w:t>
      </w:r>
      <w:r>
        <w:rPr>
          <w:lang w:eastAsia="ja-JP"/>
        </w:rPr>
        <w:t xml:space="preserve"> should be rounded to </w:t>
      </w:r>
      <w:r w:rsidRPr="00F10509">
        <w:rPr>
          <w:b/>
          <w:bCs/>
          <w:lang w:eastAsia="ja-JP"/>
        </w:rPr>
        <w:t>two digits</w:t>
      </w:r>
      <w:r>
        <w:rPr>
          <w:lang w:eastAsia="ja-JP"/>
        </w:rPr>
        <w:t xml:space="preserve"> after the decimal separator</w:t>
      </w:r>
      <w:r w:rsidR="008E3A76">
        <w:rPr>
          <w:lang w:val="bg-BG" w:eastAsia="ja-JP"/>
        </w:rPr>
        <w:t>.</w:t>
      </w:r>
    </w:p>
    <w:p w14:paraId="22777766" w14:textId="23043F2A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b/>
          <w:bCs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dragon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its stat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Pr="00067C12">
        <w:rPr>
          <w:rFonts w:ascii="Consolas" w:hAnsi="Consolas"/>
          <w:b/>
          <w:bCs/>
          <w:lang w:eastAsia="ja-JP"/>
        </w:rPr>
        <w:t>-{Name} -&gt; damage: {damage}, health: {health}, armor: {armor}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="008E3A76">
        <w:rPr>
          <w:lang w:val="bg-BG" w:eastAsia="ja-JP"/>
        </w:rPr>
        <w:t>.</w:t>
      </w:r>
    </w:p>
    <w:p w14:paraId="5C2C4996" w14:textId="77777777" w:rsidR="005165BD" w:rsidRDefault="00C02FBD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2A0FEEEA" w14:textId="08FA3E1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N is in range [1…100]</w:t>
      </w:r>
      <w:r w:rsidR="008E3A76">
        <w:rPr>
          <w:lang w:val="bg-BG"/>
        </w:rPr>
        <w:t>.</w:t>
      </w:r>
    </w:p>
    <w:p w14:paraId="404D3E4E" w14:textId="7777777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The dragon type and name are one word only, starting with capital letter.</w:t>
      </w:r>
    </w:p>
    <w:p w14:paraId="6E5C121F" w14:textId="090210D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Damage health and armor are integers in range [0 … 100000] or </w:t>
      </w:r>
      <w:r>
        <w:rPr>
          <w:b/>
        </w:rPr>
        <w:t>null</w:t>
      </w:r>
      <w:r w:rsidR="008E3A76">
        <w:rPr>
          <w:b/>
          <w:lang w:val="bg-BG"/>
        </w:rPr>
        <w:t>.</w:t>
      </w:r>
    </w:p>
    <w:p w14:paraId="5D301CA8" w14:textId="77777777" w:rsidR="005165BD" w:rsidRDefault="00C02FBD">
      <w:pPr>
        <w:pStyle w:val="Heading3"/>
        <w:rPr>
          <w:lang w:val="bg-BG"/>
        </w:rPr>
      </w:pPr>
      <w:r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320"/>
      </w:tblGrid>
      <w:tr w:rsidR="005165BD" w14:paraId="44757E08" w14:textId="77777777">
        <w:tc>
          <w:tcPr>
            <w:tcW w:w="3415" w:type="dxa"/>
            <w:shd w:val="clear" w:color="auto" w:fill="D9D9D9" w:themeFill="background1" w:themeFillShade="D9"/>
          </w:tcPr>
          <w:p w14:paraId="19C83A5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19" w:type="dxa"/>
            <w:shd w:val="clear" w:color="auto" w:fill="D9D9D9" w:themeFill="background1" w:themeFillShade="D9"/>
          </w:tcPr>
          <w:p w14:paraId="3173D9C1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7E76B23E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6A70C63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371B0A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 Bazgargal 100 2500 25</w:t>
            </w:r>
          </w:p>
          <w:p w14:paraId="3B92F41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ack Dargonax 200 3500 18</w:t>
            </w:r>
          </w:p>
          <w:p w14:paraId="0FAB3F7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 Obsidion 220 2200 35</w:t>
            </w:r>
          </w:p>
          <w:p w14:paraId="37AEB70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ue Kerizsa 60 2100 20</w:t>
            </w:r>
          </w:p>
          <w:p w14:paraId="44AFAE74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lue Algordox 65 1800 50</w:t>
            </w:r>
          </w:p>
        </w:tc>
        <w:tc>
          <w:tcPr>
            <w:tcW w:w="6319" w:type="dxa"/>
            <w:shd w:val="clear" w:color="auto" w:fill="auto"/>
          </w:tcPr>
          <w:p w14:paraId="22C4731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::(160.00/2350.00/30.00)</w:t>
            </w:r>
          </w:p>
          <w:p w14:paraId="658099EA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bookmarkStart w:id="3" w:name="OLE_LINK7"/>
            <w:bookmarkStart w:id="4" w:name="OLE_LINK6"/>
            <w:bookmarkStart w:id="5" w:name="OLE_LINK8"/>
            <w:bookmarkEnd w:id="3"/>
            <w:bookmarkEnd w:id="4"/>
            <w:r>
              <w:rPr>
                <w:rFonts w:ascii="Consolas" w:hAnsi="Consolas"/>
              </w:rPr>
              <w:t>-Bazgargal -&gt; damage: 100, health: 2500, armor: 25</w:t>
            </w:r>
            <w:bookmarkEnd w:id="5"/>
          </w:p>
          <w:p w14:paraId="119D8E50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Obsidion -&gt; damage: 220, health: 2200, armor: 35</w:t>
            </w:r>
          </w:p>
          <w:p w14:paraId="6469408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ack::(200.00/3500.00/18.00)</w:t>
            </w:r>
          </w:p>
          <w:p w14:paraId="34DDF827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Dargonax -&gt; damage: 200, health: 3500, armor: 18</w:t>
            </w:r>
          </w:p>
          <w:p w14:paraId="4285B9F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ue::(62.50/1950.00/35.00)</w:t>
            </w:r>
          </w:p>
          <w:p w14:paraId="1F3C5C14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Algordox -&gt; damage: 65, health: 1800, armor: 50</w:t>
            </w:r>
          </w:p>
          <w:p w14:paraId="69A51DD7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Kerizsa -&gt; damage: 60, health: 2100, armor: 20</w:t>
            </w:r>
          </w:p>
        </w:tc>
      </w:tr>
      <w:tr w:rsidR="005165BD" w14:paraId="47BB648C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2AA0FF5E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7D7182F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Zzazx null 1000 10</w:t>
            </w:r>
          </w:p>
          <w:p w14:paraId="06B9A14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Traxx 500 null 0</w:t>
            </w:r>
          </w:p>
          <w:p w14:paraId="1A6C39E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Xaarxx 250 1000 null</w:t>
            </w:r>
          </w:p>
          <w:p w14:paraId="44F6B726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old Ardrax 100 1055 50</w:t>
            </w:r>
          </w:p>
        </w:tc>
        <w:tc>
          <w:tcPr>
            <w:tcW w:w="6319" w:type="dxa"/>
            <w:tcBorders>
              <w:left w:val="nil"/>
            </w:tcBorders>
            <w:shd w:val="clear" w:color="auto" w:fill="auto"/>
          </w:tcPr>
          <w:p w14:paraId="47DD114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::(223.75/826.25/17.50)</w:t>
            </w:r>
          </w:p>
          <w:p w14:paraId="06ECE741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Ardrax -&gt; damage: 100, health: 1055, armor: 50</w:t>
            </w:r>
          </w:p>
          <w:p w14:paraId="497051E6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Traxx -&gt; damage: 500, health: 250, armor: 0</w:t>
            </w:r>
          </w:p>
          <w:p w14:paraId="7502C19D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Xaarxx -&gt; damage: 250, health: 1000, armor: 10</w:t>
            </w:r>
          </w:p>
          <w:p w14:paraId="05CA94CE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Zzazx -&gt; damage: 45, health: 1000, armor: 10</w:t>
            </w:r>
          </w:p>
        </w:tc>
      </w:tr>
    </w:tbl>
    <w:p w14:paraId="7B0D3429" w14:textId="77777777" w:rsidR="005165BD" w:rsidRDefault="005165BD">
      <w:pPr>
        <w:spacing w:before="0" w:after="200"/>
        <w:rPr>
          <w:lang w:val="bg-BG"/>
        </w:rPr>
      </w:pPr>
    </w:p>
    <w:p w14:paraId="4496F8EA" w14:textId="77777777" w:rsidR="005165BD" w:rsidRDefault="005165BD"/>
    <w:sectPr w:rsidR="005165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DD22AF" w14:textId="77777777" w:rsidR="009D2B43" w:rsidRDefault="009D2B43">
      <w:pPr>
        <w:spacing w:before="0" w:after="0" w:line="240" w:lineRule="auto"/>
      </w:pPr>
      <w:r>
        <w:separator/>
      </w:r>
    </w:p>
  </w:endnote>
  <w:endnote w:type="continuationSeparator" w:id="0">
    <w:p w14:paraId="0C081F9B" w14:textId="77777777" w:rsidR="009D2B43" w:rsidRDefault="009D2B4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8F2FE" w14:textId="77777777" w:rsidR="00A91280" w:rsidRDefault="00A91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B641D" w14:textId="77777777" w:rsidR="005165BD" w:rsidRDefault="00C02FB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1758A758" wp14:editId="3F188D2C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2BEC9F49" wp14:editId="2FA7863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67FDE22" w14:textId="734ADBF3" w:rsidR="005165BD" w:rsidRDefault="00C02FB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9128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6" w:name="_Hlk24191091"/>
                          <w:bookmarkEnd w:id="6"/>
                        </w:p>
                        <w:p w14:paraId="72796E61" w14:textId="77777777" w:rsidR="005165BD" w:rsidRDefault="00C02FB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935DD56" wp14:editId="4278F03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4A3CB11" wp14:editId="0AB20C4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8E46CD" wp14:editId="4C3F1118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A7FB1D8" wp14:editId="7FD66310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A35479" wp14:editId="3AEC82F2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68415A" wp14:editId="209FDF75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04C431A" wp14:editId="78B70DBD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970EF0" wp14:editId="3B24C9A8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8FBEA" wp14:editId="29C4F73B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BEC9F49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67FDE22" w14:textId="734ADBF3" w:rsidR="005165BD" w:rsidRDefault="00C02FB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9128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7" w:name="_Hlk24191091"/>
                    <w:bookmarkEnd w:id="7"/>
                  </w:p>
                  <w:p w14:paraId="72796E61" w14:textId="77777777" w:rsidR="005165BD" w:rsidRDefault="00C02FB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935DD56" wp14:editId="4278F03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4A3CB11" wp14:editId="0AB20C4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8E46CD" wp14:editId="4C3F1118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A7FB1D8" wp14:editId="7FD66310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A35479" wp14:editId="3AEC82F2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68415A" wp14:editId="209FDF75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04C431A" wp14:editId="78B70DBD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970EF0" wp14:editId="3B24C9A8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D58FBEA" wp14:editId="29C4F73B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48D5C061" wp14:editId="4B422A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0BD695C" w14:textId="77777777" w:rsidR="005165BD" w:rsidRDefault="00C02FB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8D5C061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20BD695C" w14:textId="77777777" w:rsidR="005165BD" w:rsidRDefault="00C02FB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44651B22" wp14:editId="75CECE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DFD5CD" w14:textId="1F141A9A" w:rsidR="005165BD" w:rsidRDefault="00C02FB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651B22" id="Text Box 4" o:spid="_x0000_s1028" style="position:absolute;margin-left:444.65pt;margin-top:26.95pt;width:70.95pt;height:15.95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45DFD5CD" w14:textId="1F141A9A" w:rsidR="005165BD" w:rsidRDefault="00C02FB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19DE8F11" wp14:editId="0A2347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2A8F1" w14:textId="77777777" w:rsidR="00A91280" w:rsidRDefault="00A91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A3038" w14:textId="77777777" w:rsidR="009D2B43" w:rsidRDefault="009D2B43">
      <w:pPr>
        <w:spacing w:before="0" w:after="0" w:line="240" w:lineRule="auto"/>
      </w:pPr>
      <w:r>
        <w:separator/>
      </w:r>
    </w:p>
  </w:footnote>
  <w:footnote w:type="continuationSeparator" w:id="0">
    <w:p w14:paraId="1E4B4EED" w14:textId="77777777" w:rsidR="009D2B43" w:rsidRDefault="009D2B4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697D0" w14:textId="77777777" w:rsidR="00A91280" w:rsidRDefault="00A91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09794" w14:textId="77777777" w:rsidR="005165BD" w:rsidRDefault="005165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73BDE" w14:textId="77777777" w:rsidR="00A91280" w:rsidRDefault="00A912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A1EE1"/>
    <w:multiLevelType w:val="multilevel"/>
    <w:tmpl w:val="974A5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C022B9"/>
    <w:multiLevelType w:val="hybridMultilevel"/>
    <w:tmpl w:val="A1A6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727F7C"/>
    <w:multiLevelType w:val="multilevel"/>
    <w:tmpl w:val="21DAFCA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182747"/>
    <w:multiLevelType w:val="multilevel"/>
    <w:tmpl w:val="0FBCEB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94D3ADA"/>
    <w:multiLevelType w:val="hybridMultilevel"/>
    <w:tmpl w:val="95487950"/>
    <w:lvl w:ilvl="0" w:tplc="A2C88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177A16"/>
    <w:multiLevelType w:val="multilevel"/>
    <w:tmpl w:val="C49E61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1B7E93"/>
    <w:multiLevelType w:val="multilevel"/>
    <w:tmpl w:val="49E2E3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E174C35"/>
    <w:multiLevelType w:val="multilevel"/>
    <w:tmpl w:val="C1FC7F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0764DB"/>
    <w:multiLevelType w:val="multilevel"/>
    <w:tmpl w:val="E72C1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D5D1204"/>
    <w:multiLevelType w:val="multilevel"/>
    <w:tmpl w:val="C2C21A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B9D2CF5"/>
    <w:multiLevelType w:val="multilevel"/>
    <w:tmpl w:val="FEDE32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95346C3"/>
    <w:multiLevelType w:val="hybridMultilevel"/>
    <w:tmpl w:val="4162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999161">
    <w:abstractNumId w:val="3"/>
  </w:num>
  <w:num w:numId="2" w16cid:durableId="1087842564">
    <w:abstractNumId w:val="9"/>
  </w:num>
  <w:num w:numId="3" w16cid:durableId="1458795622">
    <w:abstractNumId w:val="0"/>
  </w:num>
  <w:num w:numId="4" w16cid:durableId="1905870675">
    <w:abstractNumId w:val="14"/>
  </w:num>
  <w:num w:numId="5" w16cid:durableId="1474324647">
    <w:abstractNumId w:val="8"/>
  </w:num>
  <w:num w:numId="6" w16cid:durableId="1672368137">
    <w:abstractNumId w:val="12"/>
  </w:num>
  <w:num w:numId="7" w16cid:durableId="494608353">
    <w:abstractNumId w:val="11"/>
  </w:num>
  <w:num w:numId="8" w16cid:durableId="1798329058">
    <w:abstractNumId w:val="5"/>
  </w:num>
  <w:num w:numId="9" w16cid:durableId="1416131512">
    <w:abstractNumId w:val="15"/>
  </w:num>
  <w:num w:numId="10" w16cid:durableId="746921849">
    <w:abstractNumId w:val="7"/>
  </w:num>
  <w:num w:numId="11" w16cid:durableId="1796681153">
    <w:abstractNumId w:val="4"/>
  </w:num>
  <w:num w:numId="12" w16cid:durableId="1495757671">
    <w:abstractNumId w:val="10"/>
  </w:num>
  <w:num w:numId="13" w16cid:durableId="174151333">
    <w:abstractNumId w:val="13"/>
  </w:num>
  <w:num w:numId="14" w16cid:durableId="257175481">
    <w:abstractNumId w:val="2"/>
  </w:num>
  <w:num w:numId="15" w16cid:durableId="371272039">
    <w:abstractNumId w:val="1"/>
  </w:num>
  <w:num w:numId="16" w16cid:durableId="178739912">
    <w:abstractNumId w:val="6"/>
  </w:num>
  <w:num w:numId="17" w16cid:durableId="9571519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TYxMjA1tjAyNDdQ0lEKTi0uzszPAykwqQUAV16t6iwAAAA="/>
  </w:docVars>
  <w:rsids>
    <w:rsidRoot w:val="005165BD"/>
    <w:rsid w:val="00067C12"/>
    <w:rsid w:val="000F7256"/>
    <w:rsid w:val="00204A94"/>
    <w:rsid w:val="002B6D73"/>
    <w:rsid w:val="00300B1E"/>
    <w:rsid w:val="00316D25"/>
    <w:rsid w:val="003A3247"/>
    <w:rsid w:val="00482388"/>
    <w:rsid w:val="005165BD"/>
    <w:rsid w:val="00557EC0"/>
    <w:rsid w:val="006D249C"/>
    <w:rsid w:val="0072323F"/>
    <w:rsid w:val="00783408"/>
    <w:rsid w:val="007E2B65"/>
    <w:rsid w:val="008247BE"/>
    <w:rsid w:val="00836736"/>
    <w:rsid w:val="00897D0C"/>
    <w:rsid w:val="008E3A76"/>
    <w:rsid w:val="008F6594"/>
    <w:rsid w:val="00990CD6"/>
    <w:rsid w:val="009A516F"/>
    <w:rsid w:val="009D2B43"/>
    <w:rsid w:val="00A91280"/>
    <w:rsid w:val="00B81D6C"/>
    <w:rsid w:val="00BA5867"/>
    <w:rsid w:val="00C02C57"/>
    <w:rsid w:val="00C02FBD"/>
    <w:rsid w:val="00CA09D9"/>
    <w:rsid w:val="00CA22B6"/>
    <w:rsid w:val="00CC401B"/>
    <w:rsid w:val="00D82E2D"/>
    <w:rsid w:val="00E1467B"/>
    <w:rsid w:val="00E739B9"/>
    <w:rsid w:val="00EA1CF9"/>
    <w:rsid w:val="00F10509"/>
    <w:rsid w:val="00F4023D"/>
    <w:rsid w:val="00F80481"/>
    <w:rsid w:val="00F86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7EF3C5"/>
  <w15:docId w15:val="{3EC64E4B-19EF-474F-835A-CC1F152F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912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8BB6C-8FC0-42BD-B8C3-27584489B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7</Pages>
  <Words>2204</Words>
  <Characters>12566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14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4</cp:revision>
  <cp:lastPrinted>2015-10-26T22:35:00Z</cp:lastPrinted>
  <dcterms:created xsi:type="dcterms:W3CDTF">2019-11-12T12:29:00Z</dcterms:created>
  <dcterms:modified xsi:type="dcterms:W3CDTF">2022-05-11T09:1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